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7ED280" w14:textId="2D509B68" w:rsidR="008F1C72" w:rsidRPr="008D43A8" w:rsidRDefault="008F1C72" w:rsidP="008406C9">
      <w:pPr>
        <w:jc w:val="center"/>
        <w:rPr>
          <w:rFonts w:cs="B Titr"/>
          <w:sz w:val="20"/>
          <w:szCs w:val="20"/>
          <w:rtl/>
        </w:rPr>
      </w:pPr>
      <w:r w:rsidRPr="008D43A8">
        <w:rPr>
          <w:rFonts w:cs="B Titr" w:hint="cs"/>
          <w:sz w:val="20"/>
          <w:szCs w:val="20"/>
          <w:rtl/>
        </w:rPr>
        <w:t>به نام خداوند بخشنده</w:t>
      </w:r>
      <w:r w:rsidR="00915A50" w:rsidRPr="008D43A8">
        <w:rPr>
          <w:rFonts w:cs="B Titr" w:hint="cs"/>
          <w:sz w:val="20"/>
          <w:szCs w:val="20"/>
          <w:rtl/>
        </w:rPr>
        <w:t xml:space="preserve"> و</w:t>
      </w:r>
      <w:r w:rsidRPr="008D43A8">
        <w:rPr>
          <w:rFonts w:cs="B Titr" w:hint="cs"/>
          <w:sz w:val="20"/>
          <w:szCs w:val="20"/>
          <w:rtl/>
        </w:rPr>
        <w:t xml:space="preserve"> مهربان</w:t>
      </w:r>
    </w:p>
    <w:p w14:paraId="0218B0DA" w14:textId="6C724D9B" w:rsidR="008F1C72" w:rsidRDefault="0034059A" w:rsidP="00774DC2">
      <w:pPr>
        <w:tabs>
          <w:tab w:val="left" w:pos="6776"/>
        </w:tabs>
        <w:rPr>
          <w:rFonts w:cs="B Titr"/>
          <w:sz w:val="18"/>
          <w:szCs w:val="18"/>
          <w:rtl/>
        </w:rPr>
      </w:pPr>
      <w:r>
        <w:rPr>
          <w:rFonts w:cs="B Titr"/>
          <w:sz w:val="26"/>
          <w:szCs w:val="26"/>
          <w:rtl/>
        </w:rPr>
        <w:tab/>
      </w:r>
      <w:r>
        <w:rPr>
          <w:rFonts w:cs="B Titr" w:hint="cs"/>
          <w:sz w:val="26"/>
          <w:szCs w:val="26"/>
          <w:rtl/>
        </w:rPr>
        <w:t xml:space="preserve"> </w:t>
      </w:r>
      <w:r w:rsidR="000D7289" w:rsidRPr="000D7289">
        <w:rPr>
          <w:rFonts w:cs="B Titr" w:hint="cs"/>
          <w:sz w:val="18"/>
          <w:szCs w:val="18"/>
          <w:rtl/>
        </w:rPr>
        <w:t xml:space="preserve">تاریخ: </w:t>
      </w:r>
      <w:r w:rsidR="009B65E9">
        <w:rPr>
          <w:rFonts w:cs="B Titr" w:hint="cs"/>
          <w:sz w:val="18"/>
          <w:szCs w:val="18"/>
          <w:rtl/>
        </w:rPr>
        <w:t>29</w:t>
      </w:r>
      <w:r w:rsidR="000D7289" w:rsidRPr="000D7289">
        <w:rPr>
          <w:rFonts w:cs="B Titr" w:hint="cs"/>
          <w:sz w:val="18"/>
          <w:szCs w:val="18"/>
          <w:rtl/>
        </w:rPr>
        <w:t>/1/1405</w:t>
      </w:r>
      <w:r>
        <w:rPr>
          <w:rFonts w:cs="B Titr" w:hint="cs"/>
          <w:sz w:val="18"/>
          <w:szCs w:val="18"/>
          <w:rtl/>
        </w:rPr>
        <w:t>- ویرایش</w:t>
      </w:r>
      <w:r w:rsidR="0047134F">
        <w:rPr>
          <w:rFonts w:cs="B Titr" w:hint="cs"/>
          <w:sz w:val="18"/>
          <w:szCs w:val="18"/>
          <w:rtl/>
        </w:rPr>
        <w:t xml:space="preserve"> </w:t>
      </w:r>
      <w:r w:rsidR="001F5C75">
        <w:rPr>
          <w:rFonts w:cs="B Titr" w:hint="cs"/>
          <w:sz w:val="18"/>
          <w:szCs w:val="18"/>
          <w:rtl/>
        </w:rPr>
        <w:t>2</w:t>
      </w:r>
    </w:p>
    <w:p w14:paraId="10254990" w14:textId="77777777" w:rsidR="0034059A" w:rsidRPr="000D7289" w:rsidRDefault="0034059A" w:rsidP="0034059A">
      <w:pPr>
        <w:tabs>
          <w:tab w:val="left" w:pos="7316"/>
        </w:tabs>
        <w:rPr>
          <w:rFonts w:cs="B Titr"/>
          <w:sz w:val="18"/>
          <w:szCs w:val="18"/>
          <w:rtl/>
        </w:rPr>
      </w:pPr>
    </w:p>
    <w:p w14:paraId="74653E50" w14:textId="136DF354" w:rsidR="000D7289" w:rsidRPr="00311642" w:rsidRDefault="000D7289" w:rsidP="008F1C72">
      <w:pPr>
        <w:rPr>
          <w:rFonts w:cs="B Nazanin"/>
          <w:b/>
          <w:bCs/>
          <w:sz w:val="26"/>
          <w:szCs w:val="26"/>
          <w:rtl/>
        </w:rPr>
      </w:pPr>
      <w:r w:rsidRPr="00311642">
        <w:rPr>
          <w:rFonts w:cs="B Nazanin" w:hint="cs"/>
          <w:b/>
          <w:bCs/>
          <w:sz w:val="26"/>
          <w:szCs w:val="26"/>
          <w:rtl/>
        </w:rPr>
        <w:t xml:space="preserve">دارندگان محترم کارت بازرگانی </w:t>
      </w:r>
      <w:r w:rsidR="00774DC2" w:rsidRPr="00311642">
        <w:rPr>
          <w:rFonts w:cs="B Nazanin" w:hint="cs"/>
          <w:b/>
          <w:bCs/>
          <w:sz w:val="26"/>
          <w:szCs w:val="26"/>
          <w:rtl/>
        </w:rPr>
        <w:t xml:space="preserve">و یا کارت عضویت </w:t>
      </w:r>
      <w:r w:rsidRPr="00311642">
        <w:rPr>
          <w:rFonts w:cs="B Nazanin" w:hint="cs"/>
          <w:b/>
          <w:bCs/>
          <w:sz w:val="26"/>
          <w:szCs w:val="26"/>
          <w:rtl/>
        </w:rPr>
        <w:t>اتاق بازرگانی کرمان</w:t>
      </w:r>
    </w:p>
    <w:p w14:paraId="735614DF" w14:textId="239DB63E" w:rsidR="008C02F0" w:rsidRPr="004005AB" w:rsidRDefault="008F1C72" w:rsidP="008F1C72">
      <w:pPr>
        <w:rPr>
          <w:rFonts w:cs="B Nazanin"/>
          <w:sz w:val="26"/>
          <w:szCs w:val="26"/>
          <w:rtl/>
        </w:rPr>
      </w:pPr>
      <w:r w:rsidRPr="004005AB">
        <w:rPr>
          <w:rFonts w:cs="B Nazanin" w:hint="cs"/>
          <w:sz w:val="26"/>
          <w:szCs w:val="26"/>
          <w:rtl/>
        </w:rPr>
        <w:t>با سلام و احترام</w:t>
      </w:r>
    </w:p>
    <w:p w14:paraId="56347C7D" w14:textId="005824D0" w:rsidR="00915A50" w:rsidRDefault="000D7289" w:rsidP="00F943F1">
      <w:pPr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پیرو اطلاعیه </w:t>
      </w:r>
      <w:r w:rsidR="00D42126">
        <w:rPr>
          <w:rFonts w:cs="B Nazanin" w:hint="cs"/>
          <w:sz w:val="26"/>
          <w:szCs w:val="26"/>
          <w:rtl/>
        </w:rPr>
        <w:t xml:space="preserve">های </w:t>
      </w:r>
      <w:r>
        <w:rPr>
          <w:rFonts w:cs="B Nazanin" w:hint="cs"/>
          <w:sz w:val="26"/>
          <w:szCs w:val="26"/>
          <w:rtl/>
        </w:rPr>
        <w:t>اتاق بازرگانی کرمان در خصوص ارائه اینترنت بین الملل به اعضا محترم</w:t>
      </w:r>
      <w:r w:rsidR="00AB41AA">
        <w:rPr>
          <w:rFonts w:cs="B Nazanin" w:hint="cs"/>
          <w:sz w:val="26"/>
          <w:szCs w:val="26"/>
          <w:rtl/>
        </w:rPr>
        <w:t xml:space="preserve"> دارای </w:t>
      </w:r>
      <w:r w:rsidR="00D42126">
        <w:rPr>
          <w:rFonts w:cs="B Nazanin" w:hint="cs"/>
          <w:sz w:val="26"/>
          <w:szCs w:val="26"/>
          <w:rtl/>
        </w:rPr>
        <w:t xml:space="preserve">در مرحله اول </w:t>
      </w:r>
      <w:r w:rsidR="00AB41AA">
        <w:rPr>
          <w:rFonts w:cs="B Nazanin" w:hint="cs"/>
          <w:sz w:val="26"/>
          <w:szCs w:val="26"/>
          <w:rtl/>
        </w:rPr>
        <w:t>کارت بازرگانی معتبر</w:t>
      </w:r>
      <w:r w:rsidR="00D42126">
        <w:rPr>
          <w:rFonts w:cs="B Nazanin" w:hint="cs"/>
          <w:sz w:val="26"/>
          <w:szCs w:val="26"/>
          <w:rtl/>
        </w:rPr>
        <w:t xml:space="preserve"> و در مرحله بعد </w:t>
      </w:r>
      <w:r w:rsidR="0005706E">
        <w:rPr>
          <w:rFonts w:cs="B Nazanin" w:hint="cs"/>
          <w:sz w:val="26"/>
          <w:szCs w:val="26"/>
          <w:rtl/>
        </w:rPr>
        <w:t>دارای کارت عضویت معتبر</w:t>
      </w:r>
      <w:r w:rsidR="00AB41AA">
        <w:rPr>
          <w:rFonts w:cs="B Nazanin" w:hint="cs"/>
          <w:sz w:val="26"/>
          <w:szCs w:val="26"/>
          <w:rtl/>
        </w:rPr>
        <w:t>،</w:t>
      </w:r>
      <w:r>
        <w:rPr>
          <w:rFonts w:cs="B Nazanin" w:hint="cs"/>
          <w:sz w:val="26"/>
          <w:szCs w:val="26"/>
          <w:rtl/>
        </w:rPr>
        <w:t xml:space="preserve"> خواهشمند است </w:t>
      </w:r>
      <w:r w:rsidR="008C02F0" w:rsidRPr="004005AB">
        <w:rPr>
          <w:rFonts w:cs="B Nazanin" w:hint="cs"/>
          <w:sz w:val="26"/>
          <w:szCs w:val="26"/>
          <w:rtl/>
        </w:rPr>
        <w:t xml:space="preserve">به جهت استفاده از سرویس اینترنت بین الملل </w:t>
      </w:r>
      <w:r w:rsidR="005B5FB7">
        <w:rPr>
          <w:rFonts w:cs="B Nazanin" w:hint="cs"/>
          <w:sz w:val="26"/>
          <w:szCs w:val="26"/>
          <w:rtl/>
        </w:rPr>
        <w:t>این اتاق به صورت زیر اقدام شود:</w:t>
      </w:r>
    </w:p>
    <w:p w14:paraId="401E4357" w14:textId="38397D39" w:rsidR="00915A50" w:rsidRPr="008D43A8" w:rsidRDefault="00915A50" w:rsidP="00F943F1">
      <w:pPr>
        <w:jc w:val="both"/>
        <w:rPr>
          <w:rFonts w:cs="B Nazanin"/>
          <w:b/>
          <w:bCs/>
          <w:sz w:val="26"/>
          <w:szCs w:val="26"/>
          <w:rtl/>
        </w:rPr>
      </w:pPr>
      <w:r w:rsidRPr="008D43A8">
        <w:rPr>
          <w:rFonts w:cs="B Nazanin" w:hint="cs"/>
          <w:b/>
          <w:bCs/>
          <w:sz w:val="26"/>
          <w:szCs w:val="26"/>
          <w:rtl/>
        </w:rPr>
        <w:t>الف) اشخاص حقوقی و شرکتهای دارنده کارت بازرگانی</w:t>
      </w:r>
      <w:r w:rsidR="0005706E">
        <w:rPr>
          <w:rFonts w:cs="B Nazanin" w:hint="cs"/>
          <w:b/>
          <w:bCs/>
          <w:sz w:val="26"/>
          <w:szCs w:val="26"/>
          <w:rtl/>
        </w:rPr>
        <w:t xml:space="preserve"> و یا کارت عضویت</w:t>
      </w:r>
      <w:r w:rsidRPr="008D43A8">
        <w:rPr>
          <w:rFonts w:cs="B Nazanin" w:hint="cs"/>
          <w:b/>
          <w:bCs/>
          <w:sz w:val="26"/>
          <w:szCs w:val="26"/>
          <w:rtl/>
        </w:rPr>
        <w:t xml:space="preserve">: </w:t>
      </w:r>
    </w:p>
    <w:p w14:paraId="5D0CC48C" w14:textId="6436B2E9" w:rsidR="00F943F1" w:rsidRDefault="008C02F0" w:rsidP="00F943F1">
      <w:pPr>
        <w:jc w:val="both"/>
        <w:rPr>
          <w:rFonts w:cs="B Nazanin"/>
          <w:sz w:val="26"/>
          <w:szCs w:val="26"/>
          <w:rtl/>
        </w:rPr>
      </w:pPr>
      <w:r w:rsidRPr="004005AB">
        <w:rPr>
          <w:rFonts w:cs="B Nazanin" w:hint="cs"/>
          <w:sz w:val="26"/>
          <w:szCs w:val="26"/>
          <w:rtl/>
        </w:rPr>
        <w:t xml:space="preserve">متن </w:t>
      </w:r>
      <w:r w:rsidR="008D1AA0">
        <w:rPr>
          <w:rFonts w:cs="B Nazanin" w:hint="cs"/>
          <w:sz w:val="26"/>
          <w:szCs w:val="26"/>
          <w:rtl/>
        </w:rPr>
        <w:t xml:space="preserve">داخل کادر </w:t>
      </w:r>
      <w:r w:rsidRPr="004005AB">
        <w:rPr>
          <w:rFonts w:cs="B Nazanin" w:hint="cs"/>
          <w:sz w:val="26"/>
          <w:szCs w:val="26"/>
          <w:rtl/>
        </w:rPr>
        <w:t xml:space="preserve">زیر را </w:t>
      </w:r>
      <w:r w:rsidR="00E20C16" w:rsidRPr="004005AB">
        <w:rPr>
          <w:rFonts w:cs="B Nazanin" w:hint="cs"/>
          <w:sz w:val="26"/>
          <w:szCs w:val="26"/>
          <w:rtl/>
        </w:rPr>
        <w:t xml:space="preserve">روی سربرگ شرکت </w:t>
      </w:r>
      <w:r w:rsidR="00E20C16" w:rsidRPr="006D73FA">
        <w:rPr>
          <w:rFonts w:cs="B Nazanin" w:hint="cs"/>
          <w:b/>
          <w:bCs/>
          <w:sz w:val="26"/>
          <w:szCs w:val="26"/>
          <w:u w:val="single"/>
          <w:rtl/>
        </w:rPr>
        <w:t>دارنده کارت بازرگانی</w:t>
      </w:r>
      <w:r w:rsidR="0005706E">
        <w:rPr>
          <w:rFonts w:cs="B Nazanin" w:hint="cs"/>
          <w:b/>
          <w:bCs/>
          <w:sz w:val="26"/>
          <w:szCs w:val="26"/>
          <w:u w:val="single"/>
          <w:rtl/>
        </w:rPr>
        <w:t xml:space="preserve"> و یا کارت عضویت</w:t>
      </w:r>
      <w:r w:rsidR="00E20C16" w:rsidRPr="004005AB">
        <w:rPr>
          <w:rFonts w:cs="B Nazanin" w:hint="cs"/>
          <w:sz w:val="26"/>
          <w:szCs w:val="26"/>
          <w:rtl/>
        </w:rPr>
        <w:t xml:space="preserve"> چاپ </w:t>
      </w:r>
      <w:r w:rsidR="00915A50">
        <w:rPr>
          <w:rFonts w:cs="B Nazanin" w:hint="cs"/>
          <w:sz w:val="26"/>
          <w:szCs w:val="26"/>
          <w:rtl/>
        </w:rPr>
        <w:t>کرده</w:t>
      </w:r>
      <w:r w:rsidR="00C479A3">
        <w:rPr>
          <w:rFonts w:cs="B Nazanin" w:hint="cs"/>
          <w:sz w:val="26"/>
          <w:szCs w:val="26"/>
          <w:rtl/>
        </w:rPr>
        <w:t xml:space="preserve"> و پس از امضا</w:t>
      </w:r>
      <w:r w:rsidR="00E20C16" w:rsidRPr="004005AB">
        <w:rPr>
          <w:rFonts w:cs="B Nazanin" w:hint="cs"/>
          <w:sz w:val="26"/>
          <w:szCs w:val="26"/>
          <w:rtl/>
        </w:rPr>
        <w:t xml:space="preserve"> توسط </w:t>
      </w:r>
      <w:r w:rsidR="00E33EF0">
        <w:rPr>
          <w:rFonts w:cs="B Nazanin" w:hint="cs"/>
          <w:sz w:val="26"/>
          <w:szCs w:val="26"/>
          <w:rtl/>
        </w:rPr>
        <w:t>شخص</w:t>
      </w:r>
      <w:r w:rsidR="001D4326">
        <w:rPr>
          <w:rFonts w:cs="B Nazanin" w:hint="cs"/>
          <w:sz w:val="26"/>
          <w:szCs w:val="26"/>
          <w:rtl/>
        </w:rPr>
        <w:t xml:space="preserve"> </w:t>
      </w:r>
      <w:r w:rsidR="008D43A8">
        <w:rPr>
          <w:rFonts w:cs="B Nazanin" w:hint="cs"/>
          <w:sz w:val="26"/>
          <w:szCs w:val="26"/>
          <w:rtl/>
        </w:rPr>
        <w:t>مدیر عامل (نام مندرج بر روی</w:t>
      </w:r>
      <w:r w:rsidR="00E20C16" w:rsidRPr="004005AB">
        <w:rPr>
          <w:rFonts w:cs="B Nazanin" w:hint="cs"/>
          <w:sz w:val="26"/>
          <w:szCs w:val="26"/>
          <w:rtl/>
        </w:rPr>
        <w:t xml:space="preserve"> کارت بازرگانی</w:t>
      </w:r>
      <w:r w:rsidR="0005706E">
        <w:rPr>
          <w:rFonts w:cs="B Nazanin" w:hint="cs"/>
          <w:sz w:val="26"/>
          <w:szCs w:val="26"/>
          <w:rtl/>
        </w:rPr>
        <w:t xml:space="preserve"> و یا کارت عضویت</w:t>
      </w:r>
      <w:r w:rsidR="008D43A8">
        <w:rPr>
          <w:rFonts w:cs="B Nazanin" w:hint="cs"/>
          <w:sz w:val="26"/>
          <w:szCs w:val="26"/>
          <w:rtl/>
        </w:rPr>
        <w:t>)</w:t>
      </w:r>
      <w:r w:rsidR="00915A50">
        <w:rPr>
          <w:rFonts w:cs="B Nazanin" w:hint="cs"/>
          <w:sz w:val="26"/>
          <w:szCs w:val="26"/>
          <w:rtl/>
        </w:rPr>
        <w:t>،</w:t>
      </w:r>
      <w:r w:rsidR="00036E24" w:rsidRPr="004005AB">
        <w:rPr>
          <w:rFonts w:cs="B Nazanin" w:hint="cs"/>
          <w:sz w:val="26"/>
          <w:szCs w:val="26"/>
          <w:rtl/>
        </w:rPr>
        <w:t xml:space="preserve"> مهر شده و </w:t>
      </w:r>
      <w:r w:rsidR="001D4326">
        <w:rPr>
          <w:rFonts w:cs="B Nazanin" w:hint="cs"/>
          <w:sz w:val="26"/>
          <w:szCs w:val="26"/>
          <w:rtl/>
        </w:rPr>
        <w:t xml:space="preserve">به </w:t>
      </w:r>
      <w:r w:rsidR="00036E24" w:rsidRPr="004005AB">
        <w:rPr>
          <w:rFonts w:cs="B Nazanin" w:hint="cs"/>
          <w:sz w:val="26"/>
          <w:szCs w:val="26"/>
          <w:rtl/>
        </w:rPr>
        <w:t>همراه فرم تعهدنامه</w:t>
      </w:r>
      <w:r w:rsidR="00E33EF0">
        <w:rPr>
          <w:rFonts w:cs="B Nazanin" w:hint="cs"/>
          <w:sz w:val="26"/>
          <w:szCs w:val="26"/>
          <w:rtl/>
        </w:rPr>
        <w:t xml:space="preserve"> </w:t>
      </w:r>
      <w:r w:rsidR="008D43A8" w:rsidRPr="004005AB">
        <w:rPr>
          <w:rFonts w:cs="B Nazanin" w:hint="cs"/>
          <w:sz w:val="26"/>
          <w:szCs w:val="26"/>
          <w:rtl/>
        </w:rPr>
        <w:t>پیوست</w:t>
      </w:r>
      <w:r w:rsidR="008D43A8">
        <w:rPr>
          <w:rFonts w:cs="B Nazanin" w:hint="cs"/>
          <w:sz w:val="26"/>
          <w:szCs w:val="26"/>
          <w:rtl/>
        </w:rPr>
        <w:t xml:space="preserve"> </w:t>
      </w:r>
      <w:r w:rsidR="00E33EF0">
        <w:rPr>
          <w:rFonts w:cs="B Nazanin" w:hint="cs"/>
          <w:sz w:val="26"/>
          <w:szCs w:val="26"/>
          <w:rtl/>
        </w:rPr>
        <w:t>تکمیل شده</w:t>
      </w:r>
      <w:r w:rsidR="00036E24" w:rsidRPr="004005AB">
        <w:rPr>
          <w:rFonts w:cs="B Nazanin" w:hint="cs"/>
          <w:sz w:val="26"/>
          <w:szCs w:val="26"/>
          <w:rtl/>
        </w:rPr>
        <w:t xml:space="preserve"> </w:t>
      </w:r>
      <w:r w:rsidR="00915A50">
        <w:rPr>
          <w:rFonts w:cs="B Nazanin" w:hint="cs"/>
          <w:sz w:val="26"/>
          <w:szCs w:val="26"/>
          <w:rtl/>
        </w:rPr>
        <w:t xml:space="preserve">به </w:t>
      </w:r>
      <w:r w:rsidR="00915A50" w:rsidRPr="008D43A8">
        <w:rPr>
          <w:rFonts w:cs="B Nazanin" w:hint="cs"/>
          <w:sz w:val="26"/>
          <w:szCs w:val="26"/>
          <w:u w:val="single"/>
          <w:rtl/>
        </w:rPr>
        <w:t>صورت فیزیکی</w:t>
      </w:r>
      <w:r w:rsidR="00915A50">
        <w:rPr>
          <w:rFonts w:cs="B Nazanin" w:hint="cs"/>
          <w:sz w:val="26"/>
          <w:szCs w:val="26"/>
          <w:rtl/>
        </w:rPr>
        <w:t xml:space="preserve"> </w:t>
      </w:r>
      <w:r w:rsidR="00036E24" w:rsidRPr="004005AB">
        <w:rPr>
          <w:rFonts w:cs="B Nazanin" w:hint="cs"/>
          <w:sz w:val="26"/>
          <w:szCs w:val="26"/>
          <w:rtl/>
        </w:rPr>
        <w:t>ب</w:t>
      </w:r>
      <w:r w:rsidR="00C8201D" w:rsidRPr="004005AB">
        <w:rPr>
          <w:rFonts w:cs="B Nazanin" w:hint="cs"/>
          <w:sz w:val="26"/>
          <w:szCs w:val="26"/>
          <w:rtl/>
        </w:rPr>
        <w:t>ه بخش بازرگانی اتاق کرمان</w:t>
      </w:r>
      <w:r w:rsidR="00F37DB1">
        <w:rPr>
          <w:rFonts w:cs="B Nazanin" w:hint="cs"/>
          <w:sz w:val="26"/>
          <w:szCs w:val="26"/>
          <w:rtl/>
        </w:rPr>
        <w:t xml:space="preserve"> و یا </w:t>
      </w:r>
      <w:r w:rsidR="00E8715E">
        <w:rPr>
          <w:rFonts w:cs="B Nazanin" w:hint="cs"/>
          <w:sz w:val="26"/>
          <w:szCs w:val="26"/>
          <w:rtl/>
        </w:rPr>
        <w:t>دفاتر</w:t>
      </w:r>
      <w:r w:rsidR="00F37DB1">
        <w:rPr>
          <w:rFonts w:cs="B Nazanin" w:hint="cs"/>
          <w:sz w:val="26"/>
          <w:szCs w:val="26"/>
          <w:rtl/>
        </w:rPr>
        <w:t xml:space="preserve"> نمایندگی اتاق کرمان در شهرستانها</w:t>
      </w:r>
      <w:r w:rsidR="00830272">
        <w:rPr>
          <w:rFonts w:cs="B Nazanin" w:hint="cs"/>
          <w:sz w:val="26"/>
          <w:szCs w:val="26"/>
          <w:rtl/>
        </w:rPr>
        <w:t>ی جیرفت، بم رفسنجان و سیرجان</w:t>
      </w:r>
      <w:r w:rsidR="00C8201D" w:rsidRPr="004005AB">
        <w:rPr>
          <w:rFonts w:cs="B Nazanin" w:hint="cs"/>
          <w:sz w:val="26"/>
          <w:szCs w:val="26"/>
          <w:rtl/>
        </w:rPr>
        <w:t xml:space="preserve"> تحویل شود. </w:t>
      </w:r>
    </w:p>
    <w:p w14:paraId="221D712B" w14:textId="3AF9F88D" w:rsidR="00915A50" w:rsidRPr="008D43A8" w:rsidRDefault="00915A50" w:rsidP="00F943F1">
      <w:pPr>
        <w:jc w:val="both"/>
        <w:rPr>
          <w:rFonts w:cs="B Nazanin"/>
          <w:b/>
          <w:bCs/>
          <w:sz w:val="26"/>
          <w:szCs w:val="26"/>
          <w:rtl/>
        </w:rPr>
      </w:pPr>
      <w:r w:rsidRPr="008D43A8">
        <w:rPr>
          <w:rFonts w:cs="B Nazanin" w:hint="cs"/>
          <w:b/>
          <w:bCs/>
          <w:sz w:val="26"/>
          <w:szCs w:val="26"/>
          <w:rtl/>
        </w:rPr>
        <w:t>ب) اشخاص حقیقی دارنده کارت بازرگانی</w:t>
      </w:r>
      <w:r w:rsidR="0005706E" w:rsidRPr="0005706E">
        <w:rPr>
          <w:rFonts w:cs="B Nazanin" w:hint="cs"/>
          <w:b/>
          <w:bCs/>
          <w:sz w:val="26"/>
          <w:szCs w:val="26"/>
          <w:rtl/>
        </w:rPr>
        <w:t xml:space="preserve"> </w:t>
      </w:r>
      <w:r w:rsidR="0005706E">
        <w:rPr>
          <w:rFonts w:cs="B Nazanin" w:hint="cs"/>
          <w:b/>
          <w:bCs/>
          <w:sz w:val="26"/>
          <w:szCs w:val="26"/>
          <w:rtl/>
        </w:rPr>
        <w:t>و یا کارت عضویت</w:t>
      </w:r>
      <w:r w:rsidR="0005706E" w:rsidRPr="008D43A8">
        <w:rPr>
          <w:rFonts w:cs="B Nazanin" w:hint="cs"/>
          <w:b/>
          <w:bCs/>
          <w:sz w:val="26"/>
          <w:szCs w:val="26"/>
          <w:rtl/>
        </w:rPr>
        <w:t>:</w:t>
      </w:r>
    </w:p>
    <w:p w14:paraId="7F92ADDB" w14:textId="52234F0B" w:rsidR="00915A50" w:rsidRDefault="008D43A8" w:rsidP="00915A50">
      <w:pPr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فرم</w:t>
      </w:r>
      <w:r w:rsidR="00915A50">
        <w:rPr>
          <w:rFonts w:cs="B Nazanin" w:hint="cs"/>
          <w:sz w:val="26"/>
          <w:szCs w:val="26"/>
          <w:rtl/>
        </w:rPr>
        <w:t xml:space="preserve"> </w:t>
      </w:r>
      <w:r w:rsidR="00915A50" w:rsidRPr="004005AB">
        <w:rPr>
          <w:rFonts w:cs="B Nazanin" w:hint="cs"/>
          <w:sz w:val="26"/>
          <w:szCs w:val="26"/>
          <w:rtl/>
        </w:rPr>
        <w:t>تعهدنامه</w:t>
      </w:r>
      <w:r w:rsidR="00915A50">
        <w:rPr>
          <w:rFonts w:cs="B Nazanin" w:hint="cs"/>
          <w:sz w:val="26"/>
          <w:szCs w:val="26"/>
          <w:rtl/>
        </w:rPr>
        <w:t xml:space="preserve"> </w:t>
      </w:r>
      <w:r w:rsidR="00915A50" w:rsidRPr="004005AB">
        <w:rPr>
          <w:rFonts w:cs="B Nazanin" w:hint="cs"/>
          <w:sz w:val="26"/>
          <w:szCs w:val="26"/>
          <w:rtl/>
        </w:rPr>
        <w:t>پیوست</w:t>
      </w:r>
      <w:r>
        <w:rPr>
          <w:rFonts w:cs="B Nazanin" w:hint="cs"/>
          <w:sz w:val="26"/>
          <w:szCs w:val="26"/>
          <w:rtl/>
        </w:rPr>
        <w:t xml:space="preserve"> تکمیل، امضا نموده</w:t>
      </w:r>
      <w:r w:rsidR="00915A50">
        <w:rPr>
          <w:rFonts w:cs="B Nazanin" w:hint="cs"/>
          <w:sz w:val="26"/>
          <w:szCs w:val="26"/>
          <w:rtl/>
        </w:rPr>
        <w:t xml:space="preserve"> </w:t>
      </w:r>
      <w:r>
        <w:rPr>
          <w:rFonts w:cs="B Nazanin" w:hint="cs"/>
          <w:sz w:val="26"/>
          <w:szCs w:val="26"/>
          <w:rtl/>
        </w:rPr>
        <w:t xml:space="preserve">و </w:t>
      </w:r>
      <w:r w:rsidR="00915A50">
        <w:rPr>
          <w:rFonts w:cs="B Nazanin" w:hint="cs"/>
          <w:sz w:val="26"/>
          <w:szCs w:val="26"/>
          <w:rtl/>
        </w:rPr>
        <w:t xml:space="preserve">به </w:t>
      </w:r>
      <w:r w:rsidR="00915A50" w:rsidRPr="008D43A8">
        <w:rPr>
          <w:rFonts w:cs="B Nazanin" w:hint="cs"/>
          <w:sz w:val="26"/>
          <w:szCs w:val="26"/>
          <w:u w:val="single"/>
          <w:rtl/>
        </w:rPr>
        <w:t>صورت فیزیکی</w:t>
      </w:r>
      <w:r w:rsidR="00915A50">
        <w:rPr>
          <w:rFonts w:cs="B Nazanin" w:hint="cs"/>
          <w:sz w:val="26"/>
          <w:szCs w:val="26"/>
          <w:rtl/>
        </w:rPr>
        <w:t xml:space="preserve"> </w:t>
      </w:r>
      <w:r w:rsidR="00915A50" w:rsidRPr="004005AB">
        <w:rPr>
          <w:rFonts w:cs="B Nazanin" w:hint="cs"/>
          <w:sz w:val="26"/>
          <w:szCs w:val="26"/>
          <w:rtl/>
        </w:rPr>
        <w:t xml:space="preserve">به بخش بازرگانی اتاق کرمان </w:t>
      </w:r>
      <w:r w:rsidR="00F37DB1">
        <w:rPr>
          <w:rFonts w:cs="B Nazanin" w:hint="cs"/>
          <w:sz w:val="26"/>
          <w:szCs w:val="26"/>
          <w:rtl/>
        </w:rPr>
        <w:t xml:space="preserve">و یا </w:t>
      </w:r>
      <w:r w:rsidR="00E8715E">
        <w:rPr>
          <w:rFonts w:cs="B Nazanin" w:hint="cs"/>
          <w:sz w:val="26"/>
          <w:szCs w:val="26"/>
          <w:rtl/>
        </w:rPr>
        <w:t>دفاتر</w:t>
      </w:r>
      <w:r w:rsidR="00F37DB1">
        <w:rPr>
          <w:rFonts w:cs="B Nazanin" w:hint="cs"/>
          <w:sz w:val="26"/>
          <w:szCs w:val="26"/>
          <w:rtl/>
        </w:rPr>
        <w:t xml:space="preserve"> نمایندگی اتاق کرمان در شهرستانها</w:t>
      </w:r>
      <w:r w:rsidR="00F37DB1" w:rsidRPr="004005AB">
        <w:rPr>
          <w:rFonts w:cs="B Nazanin" w:hint="cs"/>
          <w:sz w:val="26"/>
          <w:szCs w:val="26"/>
          <w:rtl/>
        </w:rPr>
        <w:t xml:space="preserve"> </w:t>
      </w:r>
      <w:r w:rsidR="00915A50" w:rsidRPr="004005AB">
        <w:rPr>
          <w:rFonts w:cs="B Nazanin" w:hint="cs"/>
          <w:sz w:val="26"/>
          <w:szCs w:val="26"/>
          <w:rtl/>
        </w:rPr>
        <w:t xml:space="preserve">تحویل </w:t>
      </w:r>
      <w:r w:rsidR="00BF49A0">
        <w:rPr>
          <w:rFonts w:cs="B Nazanin" w:hint="cs"/>
          <w:sz w:val="26"/>
          <w:szCs w:val="26"/>
          <w:rtl/>
        </w:rPr>
        <w:t>شود</w:t>
      </w:r>
      <w:r w:rsidR="00915A50" w:rsidRPr="004005AB">
        <w:rPr>
          <w:rFonts w:cs="B Nazanin" w:hint="cs"/>
          <w:sz w:val="26"/>
          <w:szCs w:val="26"/>
          <w:rtl/>
        </w:rPr>
        <w:t xml:space="preserve">. </w:t>
      </w:r>
    </w:p>
    <w:p w14:paraId="5E38975A" w14:textId="59D32156" w:rsidR="00751F1E" w:rsidRDefault="004A54C5" w:rsidP="008F1C72">
      <w:pPr>
        <w:rPr>
          <w:rFonts w:cs="B Titr"/>
          <w:sz w:val="26"/>
          <w:szCs w:val="26"/>
          <w:rtl/>
        </w:rPr>
      </w:pPr>
      <w:r w:rsidRPr="008D1AA0">
        <w:rPr>
          <w:rFonts w:cs="B Titr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A041DB8" wp14:editId="5FD1D083">
                <wp:simplePos x="0" y="0"/>
                <wp:positionH relativeFrom="margin">
                  <wp:posOffset>-224155</wp:posOffset>
                </wp:positionH>
                <wp:positionV relativeFrom="paragraph">
                  <wp:posOffset>368935</wp:posOffset>
                </wp:positionV>
                <wp:extent cx="5941695" cy="2257425"/>
                <wp:effectExtent l="0" t="0" r="20955" b="28575"/>
                <wp:wrapSquare wrapText="bothSides"/>
                <wp:docPr id="347007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1695" cy="2257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C83EC3" w14:textId="08922EB1" w:rsidR="00A102CE" w:rsidRPr="000C7B7C" w:rsidRDefault="00A102CE" w:rsidP="00A102CE">
                            <w:pPr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مدیریت محترم </w:t>
                            </w:r>
                            <w:r w:rsidRPr="000C7B7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اتاق بازرگانی</w:t>
                            </w:r>
                            <w:r w:rsidR="007A50A3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، صنایع، معادن و کشاورزی</w:t>
                            </w:r>
                            <w:r w:rsidRPr="000C7B7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کرمان</w:t>
                            </w:r>
                          </w:p>
                          <w:p w14:paraId="241C92C3" w14:textId="77777777" w:rsidR="00A102CE" w:rsidRPr="000C7B7C" w:rsidRDefault="00A102CE" w:rsidP="00A102CE">
                            <w:pPr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0C7B7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با سلام</w:t>
                            </w:r>
                          </w:p>
                          <w:p w14:paraId="77370719" w14:textId="2F9C32D6" w:rsidR="00A102CE" w:rsidRDefault="00A102CE" w:rsidP="00BF49A0">
                            <w:pPr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8A27B3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احتراما به استحضار می رساند </w:t>
                            </w:r>
                            <w:r w:rsidRPr="00EA101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اینجانب </w:t>
                            </w:r>
                            <w:r w:rsidRPr="000C7B7C">
                              <w:rPr>
                                <w:rFonts w:cs="B Nazanin" w:hint="cs"/>
                                <w:b/>
                                <w:bCs/>
                                <w:color w:val="EE0000"/>
                                <w:sz w:val="24"/>
                                <w:szCs w:val="24"/>
                                <w:rtl/>
                              </w:rPr>
                              <w:t>{نام صاحب کارت}</w:t>
                            </w:r>
                            <w:r w:rsidRPr="000C7B7C">
                              <w:rPr>
                                <w:rFonts w:cs="B Nazanin" w:hint="cs"/>
                                <w:color w:val="EE000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EA101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به شماره کد ملی </w:t>
                            </w:r>
                            <w:r w:rsidRPr="000C7B7C">
                              <w:rPr>
                                <w:rFonts w:cs="B Nazanin" w:hint="cs"/>
                                <w:b/>
                                <w:bCs/>
                                <w:color w:val="EE0000"/>
                                <w:sz w:val="24"/>
                                <w:szCs w:val="24"/>
                                <w:rtl/>
                              </w:rPr>
                              <w:t>{شماره کد ملی}</w:t>
                            </w:r>
                            <w:r w:rsidRPr="008A27B3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EA101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صاحب امضا و دارنده کارت بازرگانی</w:t>
                            </w:r>
                            <w:r w:rsidR="0043595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یا کارت عضویت</w:t>
                            </w:r>
                            <w:r w:rsidRPr="00EA101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43499C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  <w:t>شخص حقیقی به نام خود</w:t>
                            </w:r>
                            <w:r w:rsidR="0043499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43499C" w:rsidRPr="004A54C5"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یا</w:t>
                            </w:r>
                            <w:r w:rsidRPr="004A54C5"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EA101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دارنده کارت بازرگانی</w:t>
                            </w:r>
                            <w:r w:rsidR="0043595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یا کارت عضویت</w:t>
                            </w:r>
                            <w:r w:rsidRPr="00EA101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43499C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  <w:t xml:space="preserve">شخص حقوقی به نام شرکت </w:t>
                            </w:r>
                            <w:r w:rsidRPr="0043499C">
                              <w:rPr>
                                <w:rFonts w:cs="B Nazanin" w:hint="cs"/>
                                <w:b/>
                                <w:bCs/>
                                <w:color w:val="EE0000"/>
                                <w:sz w:val="24"/>
                                <w:szCs w:val="24"/>
                                <w:u w:val="single"/>
                                <w:rtl/>
                              </w:rPr>
                              <w:t>{نام شرکت}</w:t>
                            </w:r>
                            <w:r w:rsidRPr="0043499C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بدین وسیله با ارسال این نامه و تکمیل فرم تعهد نامه پیوست؛ درخواست استفاده از اینترنت بین الملل با شرایط ذکر شده در فرم پیوست را </w:t>
                            </w:r>
                            <w:r w:rsidR="008406C9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خواستارم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  <w:p w14:paraId="5CE16721" w14:textId="1EDA33A5" w:rsidR="00A102CE" w:rsidRDefault="00A102CE" w:rsidP="005130FB">
                            <w:pPr>
                              <w:ind w:left="4320" w:firstLine="720"/>
                              <w:rPr>
                                <w:rFonts w:cs="B Nazanin"/>
                                <w:b/>
                                <w:bCs/>
                                <w:color w:val="EE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با احترام</w:t>
                            </w:r>
                            <w:r w:rsidR="001F5C75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 </w:t>
                            </w:r>
                            <w:r w:rsidRPr="000C7B7C">
                              <w:rPr>
                                <w:rFonts w:cs="B Nazanin" w:hint="cs"/>
                                <w:b/>
                                <w:bCs/>
                                <w:color w:val="EE0000"/>
                                <w:sz w:val="24"/>
                                <w:szCs w:val="24"/>
                                <w:rtl/>
                              </w:rPr>
                              <w:t>{نام و نام خانوادگی و  امضا و مهر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shapetype w14:anchorId="2A041D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65pt;margin-top:29.05pt;width:467.85pt;height:177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">
                <v:textbox>
                  <w:txbxContent>
                    <w:p w14:paraId="33C83EC3" w14:textId="08922EB1" w:rsidR="00A102CE" w:rsidRPr="000C7B7C" w:rsidRDefault="00A102CE" w:rsidP="00A102CE">
                      <w:pPr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مدیریت محترم </w:t>
                      </w:r>
                      <w:r w:rsidRPr="000C7B7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تاق بازرگانی</w:t>
                      </w:r>
                      <w:r w:rsidR="007A50A3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، صنایع، معادن و کشاورزی</w:t>
                      </w:r>
                      <w:r w:rsidRPr="000C7B7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کرمان</w:t>
                      </w:r>
                    </w:p>
                    <w:p w14:paraId="241C92C3" w14:textId="77777777" w:rsidR="00A102CE" w:rsidRPr="000C7B7C" w:rsidRDefault="00A102CE" w:rsidP="00A102CE">
                      <w:pPr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0C7B7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با سلام</w:t>
                      </w:r>
                    </w:p>
                    <w:p w14:paraId="77370719" w14:textId="2F9C32D6" w:rsidR="00A102CE" w:rsidRDefault="00A102CE" w:rsidP="00BF49A0">
                      <w:pPr>
                        <w:jc w:val="both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8A27B3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احتراما به استحضار می رساند </w:t>
                      </w:r>
                      <w:r w:rsidRPr="00EA101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اینجانب </w:t>
                      </w:r>
                      <w:r w:rsidRPr="000C7B7C">
                        <w:rPr>
                          <w:rFonts w:cs="B Nazanin" w:hint="cs"/>
                          <w:b/>
                          <w:bCs/>
                          <w:color w:val="EE0000"/>
                          <w:sz w:val="24"/>
                          <w:szCs w:val="24"/>
                          <w:rtl/>
                        </w:rPr>
                        <w:t>{نام صاحب کارت}</w:t>
                      </w:r>
                      <w:r w:rsidRPr="000C7B7C">
                        <w:rPr>
                          <w:rFonts w:cs="B Nazanin" w:hint="cs"/>
                          <w:color w:val="EE0000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EA101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به شماره کد ملی </w:t>
                      </w:r>
                      <w:r w:rsidRPr="000C7B7C">
                        <w:rPr>
                          <w:rFonts w:cs="B Nazanin" w:hint="cs"/>
                          <w:b/>
                          <w:bCs/>
                          <w:color w:val="EE0000"/>
                          <w:sz w:val="24"/>
                          <w:szCs w:val="24"/>
                          <w:rtl/>
                        </w:rPr>
                        <w:t>{شماره کد ملی}</w:t>
                      </w:r>
                      <w:r w:rsidRPr="008A27B3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EA101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صاحب امضا و دارنده کارت بازرگانی</w:t>
                      </w:r>
                      <w:r w:rsidR="0043595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یا کارت عضویت</w:t>
                      </w:r>
                      <w:r w:rsidRPr="00EA101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43499C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  <w:t>شخص حقیقی به نام خود</w:t>
                      </w:r>
                      <w:r w:rsidR="0043499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43499C" w:rsidRPr="004A54C5"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</w:rPr>
                        <w:t>یا</w:t>
                      </w:r>
                      <w:r w:rsidRPr="004A54C5"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EA101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دارنده کارت بازرگانی</w:t>
                      </w:r>
                      <w:r w:rsidR="0043595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435952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یا کارت عضویت</w:t>
                      </w:r>
                      <w:r w:rsidRPr="00EA101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43499C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  <w:t xml:space="preserve">شخص حقوقی به نام شرکت </w:t>
                      </w:r>
                      <w:r w:rsidRPr="0043499C">
                        <w:rPr>
                          <w:rFonts w:cs="B Nazanin" w:hint="cs"/>
                          <w:b/>
                          <w:bCs/>
                          <w:color w:val="EE0000"/>
                          <w:sz w:val="24"/>
                          <w:szCs w:val="24"/>
                          <w:u w:val="single"/>
                          <w:rtl/>
                        </w:rPr>
                        <w:t>{نام شرکت}</w:t>
                      </w:r>
                      <w:r w:rsidRPr="0043499C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  <w:t xml:space="preserve"> 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بدین وسیله با ارسال این نامه و تکمیل فرم تعهد نامه پیوست؛ درخواست استفاده از اینترنت بین الملل با شرایط ذکر شده در فرم پیوست را </w:t>
                      </w:r>
                      <w:r w:rsidR="008406C9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خواستارم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.</w:t>
                      </w:r>
                    </w:p>
                    <w:p w14:paraId="5CE16721" w14:textId="1EDA33A5" w:rsidR="00A102CE" w:rsidRDefault="00A102CE" w:rsidP="005130FB">
                      <w:pPr>
                        <w:ind w:left="4320" w:firstLine="720"/>
                        <w:rPr>
                          <w:rFonts w:cs="B Nazanin"/>
                          <w:b/>
                          <w:bCs/>
                          <w:color w:val="EE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با احترام</w:t>
                      </w:r>
                      <w:r w:rsidR="001F5C7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 </w:t>
                      </w:r>
                      <w:r w:rsidRPr="000C7B7C">
                        <w:rPr>
                          <w:rFonts w:cs="B Nazanin" w:hint="cs"/>
                          <w:b/>
                          <w:bCs/>
                          <w:color w:val="EE0000"/>
                          <w:sz w:val="24"/>
                          <w:szCs w:val="24"/>
                          <w:rtl/>
                        </w:rPr>
                        <w:t>{نام و نام خانوادگی و  امضا و مهر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51F1E" w:rsidRPr="008D1AA0">
        <w:rPr>
          <w:rFonts w:cs="B Titr" w:hint="cs"/>
          <w:rtl/>
        </w:rPr>
        <w:t>متن نامه</w:t>
      </w:r>
      <w:r w:rsidR="00E33EF0">
        <w:rPr>
          <w:rFonts w:cs="B Titr" w:hint="cs"/>
          <w:rtl/>
        </w:rPr>
        <w:t xml:space="preserve"> روی سربرگ</w:t>
      </w:r>
      <w:r w:rsidR="000D7289">
        <w:rPr>
          <w:rFonts w:cs="B Titr" w:hint="cs"/>
          <w:rtl/>
        </w:rPr>
        <w:t xml:space="preserve"> - ویژه اشخاص حقوقی</w:t>
      </w:r>
      <w:r w:rsidR="00751F1E">
        <w:rPr>
          <w:rFonts w:cs="B Titr" w:hint="cs"/>
          <w:sz w:val="26"/>
          <w:szCs w:val="26"/>
          <w:rtl/>
        </w:rPr>
        <w:t>:</w:t>
      </w:r>
    </w:p>
    <w:p w14:paraId="4D047B1F" w14:textId="617BE883" w:rsidR="008D43A8" w:rsidRDefault="008D43A8" w:rsidP="008F1C72">
      <w:pPr>
        <w:rPr>
          <w:rFonts w:cs="B Titr"/>
          <w:sz w:val="26"/>
          <w:szCs w:val="26"/>
          <w:rtl/>
        </w:rPr>
      </w:pPr>
      <w:r>
        <w:rPr>
          <w:rFonts w:cs="B Titr" w:hint="cs"/>
          <w:sz w:val="26"/>
          <w:szCs w:val="26"/>
          <w:rtl/>
        </w:rPr>
        <w:t>** نکته مهم **</w:t>
      </w:r>
    </w:p>
    <w:p w14:paraId="3FF4252F" w14:textId="1314E890" w:rsidR="008D43A8" w:rsidRPr="008D43A8" w:rsidRDefault="008D43A8" w:rsidP="008D43A8">
      <w:pPr>
        <w:jc w:val="both"/>
        <w:rPr>
          <w:rFonts w:cs="B Nazanin"/>
          <w:b/>
          <w:bCs/>
          <w:sz w:val="26"/>
          <w:szCs w:val="26"/>
          <w:rtl/>
        </w:rPr>
      </w:pPr>
      <w:r w:rsidRPr="008D43A8">
        <w:rPr>
          <w:rFonts w:cs="B Nazanin" w:hint="cs"/>
          <w:b/>
          <w:bCs/>
          <w:sz w:val="26"/>
          <w:szCs w:val="26"/>
          <w:rtl/>
        </w:rPr>
        <w:t xml:space="preserve">لطفا دقت شود برای دریافت مدارک اتصال، </w:t>
      </w:r>
      <w:r w:rsidR="00770FB7">
        <w:rPr>
          <w:rFonts w:cs="B Nazanin" w:hint="cs"/>
          <w:b/>
          <w:bCs/>
          <w:sz w:val="26"/>
          <w:szCs w:val="26"/>
          <w:rtl/>
        </w:rPr>
        <w:t xml:space="preserve">ارائه </w:t>
      </w:r>
      <w:r w:rsidRPr="00C70747">
        <w:rPr>
          <w:rFonts w:cs="B Nazanin" w:hint="cs"/>
          <w:b/>
          <w:bCs/>
          <w:sz w:val="26"/>
          <w:szCs w:val="26"/>
          <w:u w:val="single"/>
          <w:rtl/>
        </w:rPr>
        <w:t>کارت شناسایی</w:t>
      </w:r>
      <w:r w:rsidRPr="008D43A8">
        <w:rPr>
          <w:rFonts w:cs="B Nazanin" w:hint="cs"/>
          <w:b/>
          <w:bCs/>
          <w:sz w:val="26"/>
          <w:szCs w:val="26"/>
          <w:rtl/>
        </w:rPr>
        <w:t xml:space="preserve"> معتبر فرد مراجعه کننده</w:t>
      </w:r>
      <w:r w:rsidR="00770FB7">
        <w:rPr>
          <w:rFonts w:cs="B Nazanin" w:hint="cs"/>
          <w:b/>
          <w:bCs/>
          <w:sz w:val="26"/>
          <w:szCs w:val="26"/>
          <w:rtl/>
        </w:rPr>
        <w:t xml:space="preserve"> به اتاق</w:t>
      </w:r>
      <w:r w:rsidR="00C70747">
        <w:rPr>
          <w:rFonts w:cs="B Nazanin" w:hint="cs"/>
          <w:b/>
          <w:bCs/>
          <w:sz w:val="26"/>
          <w:szCs w:val="26"/>
          <w:rtl/>
        </w:rPr>
        <w:t xml:space="preserve"> بازرگانی</w:t>
      </w:r>
      <w:r w:rsidRPr="008D43A8">
        <w:rPr>
          <w:rFonts w:cs="B Nazanin" w:hint="cs"/>
          <w:b/>
          <w:bCs/>
          <w:sz w:val="26"/>
          <w:szCs w:val="26"/>
          <w:rtl/>
        </w:rPr>
        <w:t xml:space="preserve"> (صاحب کارت و یا نماینده معرفی شده در فرم تعهد) ضروری می باشد.</w:t>
      </w:r>
      <w:r>
        <w:rPr>
          <w:rFonts w:cs="B Nazanin" w:hint="cs"/>
          <w:b/>
          <w:bCs/>
          <w:sz w:val="26"/>
          <w:szCs w:val="26"/>
          <w:rtl/>
        </w:rPr>
        <w:t xml:space="preserve"> **</w:t>
      </w:r>
    </w:p>
    <w:p w14:paraId="02037802" w14:textId="50DD1892" w:rsidR="006D0BB0" w:rsidRDefault="006D0BB0" w:rsidP="008F1C72">
      <w:pPr>
        <w:rPr>
          <w:rFonts w:cs="B Titr"/>
          <w:sz w:val="26"/>
          <w:szCs w:val="26"/>
          <w:rtl/>
        </w:rPr>
      </w:pPr>
      <w:r>
        <w:rPr>
          <w:rFonts w:cs="B Titr"/>
          <w:sz w:val="26"/>
          <w:szCs w:val="26"/>
          <w:rtl/>
        </w:rPr>
        <w:br w:type="page"/>
      </w:r>
    </w:p>
    <w:p w14:paraId="430DB805" w14:textId="4AF7083A" w:rsidR="00854F9F" w:rsidRDefault="00854F9F" w:rsidP="00854F9F">
      <w:pPr>
        <w:rPr>
          <w:rFonts w:cs="B Titr"/>
          <w:sz w:val="26"/>
          <w:szCs w:val="26"/>
          <w:rtl/>
        </w:rPr>
      </w:pPr>
      <w:r w:rsidRPr="00B36E69">
        <w:rPr>
          <w:rFonts w:cs="B Nazanin"/>
          <w:noProof/>
          <w:sz w:val="40"/>
          <w:szCs w:val="40"/>
          <w:rtl/>
        </w:rPr>
        <w:lastRenderedPageBreak/>
        <w:drawing>
          <wp:anchor distT="0" distB="0" distL="114300" distR="114300" simplePos="0" relativeHeight="251659264" behindDoc="1" locked="0" layoutInCell="1" allowOverlap="1" wp14:anchorId="0F44A5A2" wp14:editId="4F9A949B">
            <wp:simplePos x="0" y="0"/>
            <wp:positionH relativeFrom="column">
              <wp:posOffset>-314325</wp:posOffset>
            </wp:positionH>
            <wp:positionV relativeFrom="paragraph">
              <wp:posOffset>0</wp:posOffset>
            </wp:positionV>
            <wp:extent cx="1218565" cy="847725"/>
            <wp:effectExtent l="0" t="0" r="635" b="9525"/>
            <wp:wrapSquare wrapText="bothSides"/>
            <wp:docPr id="130129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565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FF66EF" w14:textId="5A12DE53" w:rsidR="000D248A" w:rsidRDefault="00AA480A" w:rsidP="009A14F9">
      <w:pPr>
        <w:rPr>
          <w:rFonts w:cs="B Nazanin"/>
          <w:b/>
          <w:bCs/>
          <w:sz w:val="18"/>
          <w:szCs w:val="18"/>
          <w:rtl/>
        </w:rPr>
      </w:pPr>
      <w:r w:rsidRPr="00EA1015">
        <w:rPr>
          <w:rFonts w:cs="B Titr" w:hint="cs"/>
          <w:sz w:val="26"/>
          <w:szCs w:val="26"/>
          <w:rtl/>
        </w:rPr>
        <w:t>تعهدنامه و شرایط استفاده از اینترنت بین الملل اتاق بازرگانی کرمان</w:t>
      </w:r>
      <w:r w:rsidR="009A14F9">
        <w:rPr>
          <w:rFonts w:cs="B Titr" w:hint="cs"/>
          <w:sz w:val="26"/>
          <w:szCs w:val="26"/>
          <w:rtl/>
        </w:rPr>
        <w:t xml:space="preserve"> </w:t>
      </w:r>
      <w:r w:rsidR="009A14F9" w:rsidRPr="009A14F9">
        <w:rPr>
          <w:rFonts w:cs="B Nazanin" w:hint="cs"/>
          <w:b/>
          <w:bCs/>
          <w:sz w:val="18"/>
          <w:szCs w:val="18"/>
          <w:rtl/>
        </w:rPr>
        <w:t xml:space="preserve">- </w:t>
      </w:r>
      <w:r w:rsidR="000D7289" w:rsidRPr="000D7289">
        <w:rPr>
          <w:rFonts w:cs="B Nazanin" w:hint="cs"/>
          <w:b/>
          <w:bCs/>
          <w:sz w:val="18"/>
          <w:szCs w:val="18"/>
          <w:rtl/>
        </w:rPr>
        <w:t xml:space="preserve">ویرایش </w:t>
      </w:r>
      <w:r w:rsidR="000D248A">
        <w:rPr>
          <w:rFonts w:cs="B Nazanin" w:hint="cs"/>
          <w:b/>
          <w:bCs/>
          <w:sz w:val="18"/>
          <w:szCs w:val="18"/>
          <w:rtl/>
        </w:rPr>
        <w:t>2</w:t>
      </w:r>
    </w:p>
    <w:p w14:paraId="0BA83E64" w14:textId="77777777" w:rsidR="00AA2716" w:rsidRDefault="00AA2716" w:rsidP="000D248A">
      <w:pPr>
        <w:jc w:val="both"/>
        <w:rPr>
          <w:rFonts w:cs="B Nazanin"/>
          <w:b/>
          <w:bCs/>
          <w:color w:val="EE0000"/>
          <w:sz w:val="20"/>
          <w:szCs w:val="20"/>
          <w:rtl/>
        </w:rPr>
      </w:pPr>
    </w:p>
    <w:p w14:paraId="2B7DCB5C" w14:textId="75F1F5A4" w:rsidR="00AA480A" w:rsidRDefault="00311642" w:rsidP="00CA024F">
      <w:pPr>
        <w:ind w:left="-154" w:right="-180"/>
        <w:jc w:val="both"/>
        <w:rPr>
          <w:rFonts w:cs="B Nazanin"/>
          <w:b/>
          <w:bCs/>
          <w:color w:val="EE0000"/>
          <w:sz w:val="20"/>
          <w:szCs w:val="20"/>
          <w:rtl/>
        </w:rPr>
      </w:pPr>
      <w:r w:rsidRPr="00311642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0" distB="45720" distL="114300" distR="114300" simplePos="0" relativeHeight="251665408" behindDoc="0" locked="0" layoutInCell="1" allowOverlap="1" wp14:anchorId="435587EC" wp14:editId="6F79A796">
                <wp:simplePos x="0" y="0"/>
                <wp:positionH relativeFrom="margin">
                  <wp:posOffset>-405130</wp:posOffset>
                </wp:positionH>
                <wp:positionV relativeFrom="paragraph">
                  <wp:posOffset>312420</wp:posOffset>
                </wp:positionV>
                <wp:extent cx="6336665" cy="533400"/>
                <wp:effectExtent l="0" t="0" r="26035" b="19050"/>
                <wp:wrapSquare wrapText="bothSides"/>
                <wp:docPr id="8140750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6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7E6AFE" w14:textId="2693C6BB" w:rsidR="00311642" w:rsidRPr="001128BC" w:rsidRDefault="00311642" w:rsidP="00AB569D">
                            <w:pPr>
                              <w:ind w:left="-334" w:right="-360"/>
                              <w:jc w:val="center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B83C0F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کارت </w:t>
                            </w:r>
                            <w:r w:rsidRPr="00B83C0F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بازرگانی: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28BC">
                              <w:rPr>
                                <w:rFonts w:cs="B Nazanin"/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1128B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حقیقی (شخص)</w:t>
                            </w:r>
                            <w:r w:rsidRPr="001128BC"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1128BC">
                              <w:rPr>
                                <w:rFonts w:cs="B Nazanin"/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1128B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حقوقی ( شرکت)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 </w:t>
                            </w:r>
                            <w:r w:rsidRPr="00AA2716">
                              <w:rPr>
                                <w:rFonts w:cs="B Titr" w:hint="cs"/>
                                <w:sz w:val="36"/>
                                <w:szCs w:val="36"/>
                                <w:rtl/>
                              </w:rPr>
                              <w:t>یا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  </w:t>
                            </w:r>
                            <w:r w:rsidRPr="00B83C0F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کارت عضویت: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 </w:t>
                            </w:r>
                            <w:r w:rsidRPr="001128BC">
                              <w:rPr>
                                <w:rFonts w:cs="B Nazanin"/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1128B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حقیقی (شخص)</w:t>
                            </w:r>
                            <w:r w:rsidRPr="001128BC"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1128BC">
                              <w:rPr>
                                <w:rFonts w:cs="B Nazanin"/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1128B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حقوقی ( شرکت)</w:t>
                            </w:r>
                          </w:p>
                          <w:p w14:paraId="4BCCE827" w14:textId="7C67CED2" w:rsidR="00311642" w:rsidRDefault="003116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shape w14:anchorId="435587EC" id="_x0000_s1027" type="#_x0000_t202" style="position:absolute;left:0;text-align:left;margin-left:-31.9pt;margin-top:24.6pt;width:498.95pt;height:42pt;z-index:251665408;visibility:visible;mso-wrap-style:square;mso-width-percent:0;mso-height-percent:0;mso-wrap-distance-left:9pt;mso-wrap-distance-top:0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">
                <v:textbox>
                  <w:txbxContent>
                    <w:p w14:paraId="2F7E6AFE" w14:textId="2693C6BB" w:rsidR="00311642" w:rsidRPr="001128BC" w:rsidRDefault="00311642" w:rsidP="00AB569D">
                      <w:pPr>
                        <w:ind w:left="-334" w:right="-360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B83C0F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کارت بازرگانی: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1128BC">
                        <w:rPr>
                          <w:rFonts w:cs="B Nazanin"/>
                          <w:sz w:val="24"/>
                          <w:szCs w:val="24"/>
                        </w:rPr>
                        <w:sym w:font="Wingdings" w:char="F06F"/>
                      </w:r>
                      <w:r w:rsidRPr="001128B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حقیقی (شخص)</w:t>
                      </w:r>
                      <w:r w:rsidRPr="001128BC">
                        <w:rPr>
                          <w:rFonts w:cs="B Nazanin"/>
                          <w:sz w:val="24"/>
                          <w:szCs w:val="24"/>
                          <w:rtl/>
                        </w:rPr>
                        <w:tab/>
                      </w:r>
                      <w:r w:rsidRPr="001128BC">
                        <w:rPr>
                          <w:rFonts w:cs="B Nazanin"/>
                          <w:sz w:val="24"/>
                          <w:szCs w:val="24"/>
                        </w:rPr>
                        <w:sym w:font="Wingdings" w:char="F06F"/>
                      </w:r>
                      <w:r w:rsidRPr="001128B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حقوقی ( شرکت)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 </w:t>
                      </w:r>
                      <w:r w:rsidRPr="00AA2716">
                        <w:rPr>
                          <w:rFonts w:cs="B Titr" w:hint="cs"/>
                          <w:sz w:val="36"/>
                          <w:szCs w:val="36"/>
                          <w:rtl/>
                        </w:rPr>
                        <w:t>یا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  </w:t>
                      </w:r>
                      <w:r w:rsidRPr="00B83C0F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کارت عضویت: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 </w:t>
                      </w:r>
                      <w:r w:rsidRPr="001128BC">
                        <w:rPr>
                          <w:rFonts w:cs="B Nazanin"/>
                          <w:sz w:val="24"/>
                          <w:szCs w:val="24"/>
                        </w:rPr>
                        <w:sym w:font="Wingdings" w:char="F06F"/>
                      </w:r>
                      <w:r w:rsidRPr="001128B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حقیقی (شخص)</w:t>
                      </w:r>
                      <w:r w:rsidRPr="001128BC">
                        <w:rPr>
                          <w:rFonts w:cs="B Nazanin"/>
                          <w:sz w:val="24"/>
                          <w:szCs w:val="24"/>
                          <w:rtl/>
                        </w:rPr>
                        <w:tab/>
                      </w:r>
                      <w:r w:rsidRPr="001128BC">
                        <w:rPr>
                          <w:rFonts w:cs="B Nazanin"/>
                          <w:sz w:val="24"/>
                          <w:szCs w:val="24"/>
                        </w:rPr>
                        <w:sym w:font="Wingdings" w:char="F06F"/>
                      </w:r>
                      <w:r w:rsidRPr="001128BC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حقوقی ( شرکت)</w:t>
                      </w:r>
                    </w:p>
                    <w:p w14:paraId="4BCCE827" w14:textId="7C67CED2" w:rsidR="00311642" w:rsidRDefault="00311642"/>
                  </w:txbxContent>
                </v:textbox>
                <w10:wrap type="square" anchorx="margin"/>
              </v:shape>
            </w:pict>
          </mc:Fallback>
        </mc:AlternateConten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* </w:t>
      </w:r>
      <w:r w:rsid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این </w: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>فرم</w:t>
      </w:r>
      <w:r w:rsidR="00DC724C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 </w:t>
      </w:r>
      <w:r w:rsidR="00EA1015" w:rsidRPr="00C24E45">
        <w:rPr>
          <w:rFonts w:cs="B Nazanin" w:hint="cs"/>
          <w:b/>
          <w:bCs/>
          <w:color w:val="EE0000"/>
          <w:sz w:val="20"/>
          <w:szCs w:val="20"/>
          <w:rtl/>
        </w:rPr>
        <w:t>صرفا</w: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 توسط</w:t>
      </w:r>
      <w:r w:rsidR="00EA1015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 شخص</w: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 </w:t>
      </w:r>
      <w:r w:rsidR="005130FB">
        <w:rPr>
          <w:rFonts w:cs="B Nazanin" w:hint="cs"/>
          <w:b/>
          <w:bCs/>
          <w:color w:val="EE0000"/>
          <w:sz w:val="20"/>
          <w:szCs w:val="20"/>
          <w:rtl/>
        </w:rPr>
        <w:t>درج</w:t>
      </w:r>
      <w:r w:rsidR="00983D72">
        <w:rPr>
          <w:rFonts w:cs="B Nazanin" w:hint="cs"/>
          <w:b/>
          <w:bCs/>
          <w:color w:val="EE0000"/>
          <w:sz w:val="20"/>
          <w:szCs w:val="20"/>
          <w:rtl/>
        </w:rPr>
        <w:t xml:space="preserve"> شده پشت</w: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 کارت </w:t>
      </w:r>
      <w:r w:rsidR="00983D72">
        <w:rPr>
          <w:rFonts w:cs="B Nazanin" w:hint="cs"/>
          <w:b/>
          <w:bCs/>
          <w:color w:val="EE0000"/>
          <w:sz w:val="20"/>
          <w:szCs w:val="20"/>
          <w:rtl/>
        </w:rPr>
        <w:t xml:space="preserve">(شخص حقیقی </w:t>
      </w:r>
      <w:r w:rsidR="00422A61">
        <w:rPr>
          <w:rFonts w:cs="B Nazanin" w:hint="cs"/>
          <w:b/>
          <w:bCs/>
          <w:color w:val="EE0000"/>
          <w:sz w:val="20"/>
          <w:szCs w:val="20"/>
          <w:rtl/>
        </w:rPr>
        <w:t>خود فرد</w:t>
      </w:r>
      <w:r w:rsidR="00983D72">
        <w:rPr>
          <w:rFonts w:cs="B Nazanin" w:hint="cs"/>
          <w:b/>
          <w:bCs/>
          <w:color w:val="EE0000"/>
          <w:sz w:val="20"/>
          <w:szCs w:val="20"/>
          <w:rtl/>
        </w:rPr>
        <w:t xml:space="preserve">- شخص حقوقی </w:t>
      </w:r>
      <w:r w:rsidR="00422A61">
        <w:rPr>
          <w:rFonts w:cs="B Nazanin" w:hint="cs"/>
          <w:b/>
          <w:bCs/>
          <w:color w:val="EE0000"/>
          <w:sz w:val="20"/>
          <w:szCs w:val="20"/>
          <w:rtl/>
        </w:rPr>
        <w:t xml:space="preserve"> </w:t>
      </w:r>
      <w:r w:rsidR="00983D72">
        <w:rPr>
          <w:rFonts w:cs="B Nazanin" w:hint="cs"/>
          <w:b/>
          <w:bCs/>
          <w:color w:val="EE0000"/>
          <w:sz w:val="20"/>
          <w:szCs w:val="20"/>
          <w:rtl/>
        </w:rPr>
        <w:t xml:space="preserve">مدیر عامل) </w:t>
      </w:r>
      <w:r w:rsidR="00C24E45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تکمیل و </w:t>
      </w:r>
      <w:r w:rsidR="00422A61">
        <w:rPr>
          <w:rFonts w:cs="B Nazanin" w:hint="cs"/>
          <w:b/>
          <w:bCs/>
          <w:color w:val="EE0000"/>
          <w:sz w:val="20"/>
          <w:szCs w:val="20"/>
          <w:rtl/>
        </w:rPr>
        <w:t xml:space="preserve"> فیزیکی</w:t>
      </w:r>
      <w:r w:rsidR="00AA2716">
        <w:rPr>
          <w:rFonts w:cs="B Nazanin" w:hint="cs"/>
          <w:b/>
          <w:bCs/>
          <w:color w:val="EE0000"/>
          <w:sz w:val="20"/>
          <w:szCs w:val="20"/>
          <w:rtl/>
        </w:rPr>
        <w:t xml:space="preserve"> و مهر</w: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 xml:space="preserve"> </w:t>
      </w:r>
      <w:r w:rsidR="00DC724C" w:rsidRPr="00C24E45">
        <w:rPr>
          <w:rFonts w:cs="B Nazanin" w:hint="cs"/>
          <w:b/>
          <w:bCs/>
          <w:color w:val="EE0000"/>
          <w:sz w:val="20"/>
          <w:szCs w:val="20"/>
          <w:rtl/>
        </w:rPr>
        <w:t>امضا شود</w:t>
      </w:r>
      <w:r w:rsidR="00AA480A" w:rsidRPr="00C24E45">
        <w:rPr>
          <w:rFonts w:cs="B Nazanin" w:hint="cs"/>
          <w:b/>
          <w:bCs/>
          <w:color w:val="EE0000"/>
          <w:sz w:val="20"/>
          <w:szCs w:val="20"/>
          <w:rtl/>
        </w:rPr>
        <w:t>*</w:t>
      </w:r>
    </w:p>
    <w:p w14:paraId="60018B68" w14:textId="31507053" w:rsidR="00AA480A" w:rsidRPr="00EA1015" w:rsidRDefault="00AA480A" w:rsidP="00EA1015">
      <w:pPr>
        <w:jc w:val="both"/>
        <w:rPr>
          <w:rFonts w:cs="B Nazanin"/>
          <w:sz w:val="24"/>
          <w:szCs w:val="24"/>
          <w:rtl/>
        </w:rPr>
      </w:pPr>
      <w:r w:rsidRPr="00EA1015">
        <w:rPr>
          <w:rFonts w:cs="B Nazanin" w:hint="cs"/>
          <w:sz w:val="24"/>
          <w:szCs w:val="24"/>
          <w:rtl/>
        </w:rPr>
        <w:t xml:space="preserve">اینجانب </w:t>
      </w:r>
      <w:r w:rsidRPr="000A114C">
        <w:rPr>
          <w:rFonts w:cs="B Nazanin" w:hint="cs"/>
          <w:sz w:val="16"/>
          <w:szCs w:val="16"/>
          <w:rtl/>
        </w:rPr>
        <w:t>.................................</w:t>
      </w:r>
      <w:r w:rsidR="000A114C" w:rsidRPr="000A114C">
        <w:rPr>
          <w:rFonts w:cs="B Nazanin" w:hint="cs"/>
          <w:sz w:val="16"/>
          <w:szCs w:val="16"/>
          <w:rtl/>
        </w:rPr>
        <w:t>.............</w:t>
      </w:r>
      <w:r w:rsidRPr="000A114C">
        <w:rPr>
          <w:rFonts w:cs="B Nazanin" w:hint="cs"/>
          <w:sz w:val="16"/>
          <w:szCs w:val="16"/>
          <w:rtl/>
        </w:rPr>
        <w:t>....</w:t>
      </w:r>
      <w:r w:rsidR="000A114C">
        <w:rPr>
          <w:rFonts w:cs="B Nazanin" w:hint="cs"/>
          <w:sz w:val="16"/>
          <w:szCs w:val="16"/>
          <w:rtl/>
        </w:rPr>
        <w:t>.........</w:t>
      </w:r>
      <w:r w:rsidRPr="000A114C">
        <w:rPr>
          <w:rFonts w:cs="B Nazanin" w:hint="cs"/>
          <w:sz w:val="16"/>
          <w:szCs w:val="16"/>
          <w:rtl/>
        </w:rPr>
        <w:t>....</w:t>
      </w:r>
      <w:r w:rsidR="000A114C">
        <w:rPr>
          <w:rFonts w:cs="B Nazanin" w:hint="cs"/>
          <w:sz w:val="16"/>
          <w:szCs w:val="16"/>
          <w:rtl/>
        </w:rPr>
        <w:t>..................................................</w:t>
      </w:r>
      <w:r w:rsidRPr="000A114C">
        <w:rPr>
          <w:rFonts w:cs="B Nazanin" w:hint="cs"/>
          <w:sz w:val="16"/>
          <w:szCs w:val="16"/>
          <w:rtl/>
        </w:rPr>
        <w:t>..........</w:t>
      </w:r>
      <w:r w:rsidRPr="00EA1015">
        <w:rPr>
          <w:rFonts w:cs="B Nazanin" w:hint="cs"/>
          <w:sz w:val="24"/>
          <w:szCs w:val="24"/>
          <w:rtl/>
        </w:rPr>
        <w:t xml:space="preserve"> به کد ملی </w:t>
      </w:r>
      <w:r w:rsidR="000A114C" w:rsidRPr="000A114C">
        <w:rPr>
          <w:rFonts w:cs="B Nazanin" w:hint="cs"/>
          <w:sz w:val="16"/>
          <w:szCs w:val="16"/>
          <w:rtl/>
        </w:rPr>
        <w:t>....................................</w:t>
      </w:r>
      <w:r w:rsidR="000A114C">
        <w:rPr>
          <w:rFonts w:cs="B Nazanin" w:hint="cs"/>
          <w:sz w:val="16"/>
          <w:szCs w:val="16"/>
          <w:rtl/>
        </w:rPr>
        <w:t xml:space="preserve">................................... </w:t>
      </w:r>
      <w:r w:rsidRPr="00EA1015">
        <w:rPr>
          <w:rFonts w:cs="B Nazanin" w:hint="cs"/>
          <w:sz w:val="24"/>
          <w:szCs w:val="24"/>
          <w:rtl/>
        </w:rPr>
        <w:t>صاحب امضا و دارنده کارت بازرگانی</w:t>
      </w:r>
      <w:r w:rsidR="006055C1">
        <w:rPr>
          <w:rFonts w:cs="B Nazanin" w:hint="cs"/>
          <w:sz w:val="24"/>
          <w:szCs w:val="24"/>
          <w:rtl/>
        </w:rPr>
        <w:t xml:space="preserve"> و</w:t>
      </w:r>
      <w:r w:rsidR="005172B9">
        <w:rPr>
          <w:rFonts w:cs="B Nazanin" w:hint="cs"/>
          <w:sz w:val="24"/>
          <w:szCs w:val="24"/>
          <w:rtl/>
        </w:rPr>
        <w:t xml:space="preserve"> </w:t>
      </w:r>
      <w:r w:rsidR="006055C1">
        <w:rPr>
          <w:rFonts w:cs="B Nazanin" w:hint="cs"/>
          <w:sz w:val="24"/>
          <w:szCs w:val="24"/>
          <w:rtl/>
        </w:rPr>
        <w:t>یا کارت عضویت</w:t>
      </w:r>
      <w:r w:rsidRPr="00EA1015">
        <w:rPr>
          <w:rFonts w:cs="B Nazanin" w:hint="cs"/>
          <w:sz w:val="24"/>
          <w:szCs w:val="24"/>
          <w:rtl/>
        </w:rPr>
        <w:t xml:space="preserve"> شخص حقیقی به نام خود / دارنده کارت بازرگانی</w:t>
      </w:r>
      <w:r w:rsidR="005D772D">
        <w:rPr>
          <w:rFonts w:cs="B Nazanin" w:hint="cs"/>
          <w:sz w:val="24"/>
          <w:szCs w:val="24"/>
          <w:rtl/>
        </w:rPr>
        <w:t xml:space="preserve"> یا کارت عضویت</w:t>
      </w:r>
      <w:r w:rsidRPr="00EA1015">
        <w:rPr>
          <w:rFonts w:cs="B Nazanin" w:hint="cs"/>
          <w:sz w:val="24"/>
          <w:szCs w:val="24"/>
          <w:rtl/>
        </w:rPr>
        <w:t xml:space="preserve"> شخص حقوقی به نام شرکت </w:t>
      </w:r>
      <w:r w:rsidR="000A114C" w:rsidRPr="000A114C">
        <w:rPr>
          <w:rFonts w:cs="B Nazanin" w:hint="cs"/>
          <w:sz w:val="16"/>
          <w:szCs w:val="16"/>
          <w:rtl/>
        </w:rPr>
        <w:t>....................................</w:t>
      </w:r>
      <w:r w:rsidR="000A114C">
        <w:rPr>
          <w:rFonts w:cs="B Nazanin" w:hint="cs"/>
          <w:sz w:val="16"/>
          <w:szCs w:val="16"/>
          <w:rtl/>
        </w:rPr>
        <w:t xml:space="preserve">......................................................................... </w:t>
      </w:r>
      <w:r w:rsidRPr="00EA1015">
        <w:rPr>
          <w:rFonts w:cs="B Nazanin" w:hint="cs"/>
          <w:sz w:val="24"/>
          <w:szCs w:val="24"/>
          <w:rtl/>
        </w:rPr>
        <w:t xml:space="preserve">با شناسه ملی </w:t>
      </w:r>
      <w:r w:rsidR="000A114C" w:rsidRPr="000A114C">
        <w:rPr>
          <w:rFonts w:cs="B Nazanin" w:hint="cs"/>
          <w:sz w:val="16"/>
          <w:szCs w:val="16"/>
          <w:rtl/>
        </w:rPr>
        <w:t>....................................</w:t>
      </w:r>
      <w:r w:rsidR="000A114C">
        <w:rPr>
          <w:rFonts w:cs="B Nazanin" w:hint="cs"/>
          <w:sz w:val="16"/>
          <w:szCs w:val="16"/>
          <w:rtl/>
        </w:rPr>
        <w:t xml:space="preserve">.................................. </w:t>
      </w:r>
      <w:r w:rsidRPr="00EA1015">
        <w:rPr>
          <w:rFonts w:cs="B Nazanin" w:hint="cs"/>
          <w:sz w:val="24"/>
          <w:szCs w:val="24"/>
          <w:rtl/>
        </w:rPr>
        <w:t xml:space="preserve">با تلفن همراه </w:t>
      </w:r>
      <w:r w:rsidR="000A114C" w:rsidRPr="000A114C">
        <w:rPr>
          <w:rFonts w:cs="B Nazanin" w:hint="cs"/>
          <w:sz w:val="16"/>
          <w:szCs w:val="16"/>
          <w:rtl/>
        </w:rPr>
        <w:t>....................................</w:t>
      </w:r>
      <w:r w:rsidR="000A114C">
        <w:rPr>
          <w:rFonts w:cs="B Nazanin" w:hint="cs"/>
          <w:sz w:val="16"/>
          <w:szCs w:val="16"/>
          <w:rtl/>
        </w:rPr>
        <w:t>................................</w:t>
      </w:r>
      <w:r w:rsidRPr="00EA1015">
        <w:rPr>
          <w:rFonts w:cs="B Nazanin" w:hint="cs"/>
          <w:sz w:val="24"/>
          <w:szCs w:val="24"/>
          <w:rtl/>
        </w:rPr>
        <w:t>دارای کارت بازرگانی</w:t>
      </w:r>
      <w:r w:rsidR="005D772D">
        <w:rPr>
          <w:rFonts w:cs="B Nazanin" w:hint="cs"/>
          <w:sz w:val="24"/>
          <w:szCs w:val="24"/>
          <w:rtl/>
        </w:rPr>
        <w:t xml:space="preserve"> یا عضویت</w:t>
      </w:r>
      <w:r w:rsidRPr="00EA1015">
        <w:rPr>
          <w:rFonts w:cs="B Nazanin" w:hint="cs"/>
          <w:sz w:val="24"/>
          <w:szCs w:val="24"/>
          <w:rtl/>
        </w:rPr>
        <w:t xml:space="preserve"> معتبر و فعال بوده و</w:t>
      </w:r>
      <w:r w:rsidR="000A114C">
        <w:rPr>
          <w:rFonts w:cs="B Nazanin" w:hint="cs"/>
          <w:sz w:val="24"/>
          <w:szCs w:val="24"/>
          <w:rtl/>
        </w:rPr>
        <w:t xml:space="preserve"> </w:t>
      </w:r>
      <w:r w:rsidRPr="00EA1015">
        <w:rPr>
          <w:rFonts w:cs="B Nazanin" w:hint="cs"/>
          <w:sz w:val="24"/>
          <w:szCs w:val="24"/>
          <w:rtl/>
        </w:rPr>
        <w:t>با مطالعه، علم و آگاهی شرایط مندرج در این تعهدنامه را پذیرفته و بر اساس</w:t>
      </w:r>
      <w:r w:rsidR="000A114C">
        <w:rPr>
          <w:rFonts w:cs="B Nazanin" w:hint="cs"/>
          <w:sz w:val="24"/>
          <w:szCs w:val="24"/>
          <w:rtl/>
        </w:rPr>
        <w:t xml:space="preserve"> آن</w:t>
      </w:r>
      <w:r w:rsidRPr="00EA1015">
        <w:rPr>
          <w:rFonts w:cs="B Nazanin" w:hint="cs"/>
          <w:sz w:val="24"/>
          <w:szCs w:val="24"/>
          <w:rtl/>
        </w:rPr>
        <w:t xml:space="preserve"> درخواست استفاده از ارتباط اینترنت بین الملل </w:t>
      </w:r>
      <w:r w:rsidR="000A114C">
        <w:rPr>
          <w:rFonts w:cs="B Nazanin" w:hint="cs"/>
          <w:sz w:val="24"/>
          <w:szCs w:val="24"/>
          <w:rtl/>
        </w:rPr>
        <w:t xml:space="preserve">اتاق بازرگانی کرمان </w:t>
      </w:r>
      <w:r w:rsidRPr="00EA1015">
        <w:rPr>
          <w:rFonts w:cs="B Nazanin" w:hint="cs"/>
          <w:sz w:val="24"/>
          <w:szCs w:val="24"/>
          <w:rtl/>
        </w:rPr>
        <w:t xml:space="preserve">برای فعالیتهای اقتصادی مجموعه خود </w:t>
      </w:r>
      <w:r w:rsidR="000A114C">
        <w:rPr>
          <w:rFonts w:cs="B Nazanin" w:hint="cs"/>
          <w:sz w:val="24"/>
          <w:szCs w:val="24"/>
          <w:rtl/>
        </w:rPr>
        <w:t xml:space="preserve">را داشته </w:t>
      </w:r>
      <w:r w:rsidR="00DC724C" w:rsidRPr="00EA1015">
        <w:rPr>
          <w:rFonts w:cs="B Nazanin" w:hint="cs"/>
          <w:sz w:val="24"/>
          <w:szCs w:val="24"/>
          <w:rtl/>
        </w:rPr>
        <w:t xml:space="preserve">و در صورت </w:t>
      </w:r>
      <w:r w:rsidR="000A114C">
        <w:rPr>
          <w:rFonts w:cs="B Nazanin" w:hint="cs"/>
          <w:sz w:val="24"/>
          <w:szCs w:val="24"/>
          <w:rtl/>
        </w:rPr>
        <w:t>استفاده</w:t>
      </w:r>
      <w:r w:rsidR="00DC724C" w:rsidRPr="00EA1015">
        <w:rPr>
          <w:rFonts w:cs="B Nazanin" w:hint="cs"/>
          <w:sz w:val="24"/>
          <w:szCs w:val="24"/>
          <w:rtl/>
        </w:rPr>
        <w:t xml:space="preserve"> کلیه موارد زیر را تایید و اجرا می نمایم</w:t>
      </w:r>
      <w:r w:rsidR="000A114C">
        <w:rPr>
          <w:rFonts w:cs="B Nazanin" w:hint="cs"/>
          <w:sz w:val="24"/>
          <w:szCs w:val="24"/>
          <w:rtl/>
        </w:rPr>
        <w:t>:</w:t>
      </w:r>
    </w:p>
    <w:p w14:paraId="5DECF091" w14:textId="15D98847" w:rsidR="00DC724C" w:rsidRPr="00667E1C" w:rsidRDefault="00DC724C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>سرویس اینترنت بی</w:t>
      </w:r>
      <w:r w:rsidR="00EA1015" w:rsidRPr="00667E1C">
        <w:rPr>
          <w:rFonts w:cs="B Nazanin" w:hint="cs"/>
          <w:i/>
          <w:iCs/>
          <w:rtl/>
        </w:rPr>
        <w:t>ن</w:t>
      </w:r>
      <w:r w:rsidRPr="00667E1C">
        <w:rPr>
          <w:rFonts w:cs="B Nazanin" w:hint="cs"/>
          <w:i/>
          <w:iCs/>
          <w:rtl/>
        </w:rPr>
        <w:t xml:space="preserve"> الملل، صرفا برای فعالیتهای اقتصادی و </w:t>
      </w:r>
      <w:r w:rsidR="00EA1015" w:rsidRPr="00667E1C">
        <w:rPr>
          <w:rFonts w:cs="B Nazanin" w:hint="cs"/>
          <w:i/>
          <w:iCs/>
          <w:rtl/>
        </w:rPr>
        <w:t>تجاری</w:t>
      </w:r>
      <w:r w:rsidRPr="00667E1C">
        <w:rPr>
          <w:rFonts w:cs="B Nazanin" w:hint="cs"/>
          <w:i/>
          <w:iCs/>
          <w:rtl/>
        </w:rPr>
        <w:t xml:space="preserve"> مربوط به مجموعه دارنده کارت فوق استفاده می شود و مسولیت هر گونه سو استفاده از</w:t>
      </w:r>
      <w:r w:rsidR="000A114C" w:rsidRPr="00667E1C">
        <w:rPr>
          <w:rFonts w:cs="B Nazanin" w:hint="cs"/>
          <w:i/>
          <w:iCs/>
          <w:rtl/>
        </w:rPr>
        <w:t xml:space="preserve"> </w:t>
      </w:r>
      <w:r w:rsidRPr="00667E1C">
        <w:rPr>
          <w:rFonts w:cs="B Nazanin" w:hint="cs"/>
          <w:i/>
          <w:iCs/>
          <w:rtl/>
        </w:rPr>
        <w:t xml:space="preserve">این </w:t>
      </w:r>
      <w:r w:rsidR="00560650" w:rsidRPr="00667E1C">
        <w:rPr>
          <w:rFonts w:cs="B Nazanin" w:hint="cs"/>
          <w:i/>
          <w:iCs/>
          <w:rtl/>
        </w:rPr>
        <w:t>امتیاز</w:t>
      </w:r>
      <w:r w:rsidR="00EA1015" w:rsidRPr="00667E1C">
        <w:rPr>
          <w:rFonts w:cs="B Nazanin" w:hint="cs"/>
          <w:i/>
          <w:iCs/>
          <w:rtl/>
        </w:rPr>
        <w:t xml:space="preserve"> </w:t>
      </w:r>
      <w:r w:rsidR="00560650" w:rsidRPr="00667E1C">
        <w:rPr>
          <w:rFonts w:cs="B Nazanin" w:hint="cs"/>
          <w:i/>
          <w:iCs/>
          <w:rtl/>
        </w:rPr>
        <w:t>اعطایی</w:t>
      </w:r>
      <w:r w:rsidR="000A114C" w:rsidRPr="00667E1C">
        <w:rPr>
          <w:rFonts w:cs="B Nazanin" w:hint="cs"/>
          <w:i/>
          <w:iCs/>
          <w:rtl/>
        </w:rPr>
        <w:t xml:space="preserve"> به طور کامل</w:t>
      </w:r>
      <w:r w:rsidRPr="00667E1C">
        <w:rPr>
          <w:rFonts w:cs="B Nazanin" w:hint="cs"/>
          <w:i/>
          <w:iCs/>
          <w:rtl/>
        </w:rPr>
        <w:t xml:space="preserve"> با اینجانب می باشد.</w:t>
      </w:r>
    </w:p>
    <w:p w14:paraId="14E31DC5" w14:textId="6EA5D3CA" w:rsidR="00DC724C" w:rsidRPr="00667E1C" w:rsidRDefault="00DC724C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 xml:space="preserve">سوابق و لاگ مصرف اینترنت فوق </w:t>
      </w:r>
      <w:r w:rsidR="00560650" w:rsidRPr="00667E1C">
        <w:rPr>
          <w:rFonts w:cs="B Nazanin" w:hint="cs"/>
          <w:i/>
          <w:iCs/>
          <w:rtl/>
        </w:rPr>
        <w:t xml:space="preserve">برای هر شخص </w:t>
      </w:r>
      <w:r w:rsidRPr="00667E1C">
        <w:rPr>
          <w:rFonts w:cs="B Nazanin" w:hint="cs"/>
          <w:i/>
          <w:iCs/>
          <w:rtl/>
        </w:rPr>
        <w:t xml:space="preserve">به صورت محرمانه نزد اتاق ثبت و </w:t>
      </w:r>
      <w:r w:rsidR="00560650" w:rsidRPr="00667E1C">
        <w:rPr>
          <w:rFonts w:cs="B Nazanin" w:hint="cs"/>
          <w:i/>
          <w:iCs/>
          <w:rtl/>
        </w:rPr>
        <w:t>ضبط می شود و در صورت ارائه درخواست قانونی، در اختیار مراجع ذی صلاح گذاشته می شود.</w:t>
      </w:r>
    </w:p>
    <w:p w14:paraId="1B35509C" w14:textId="16196C81" w:rsidR="00560650" w:rsidRPr="00667E1C" w:rsidRDefault="00560650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 xml:space="preserve">در </w:t>
      </w:r>
      <w:r w:rsidR="00EA1015" w:rsidRPr="00667E1C">
        <w:rPr>
          <w:rFonts w:cs="B Nazanin" w:hint="cs"/>
          <w:i/>
          <w:iCs/>
          <w:rtl/>
        </w:rPr>
        <w:t>صورت</w:t>
      </w:r>
      <w:r w:rsidRPr="00667E1C">
        <w:rPr>
          <w:rFonts w:cs="B Nazanin" w:hint="cs"/>
          <w:i/>
          <w:iCs/>
          <w:rtl/>
        </w:rPr>
        <w:t xml:space="preserve"> مشاهده</w:t>
      </w:r>
      <w:r w:rsidR="00EA1015" w:rsidRPr="00667E1C">
        <w:rPr>
          <w:rFonts w:cs="B Nazanin" w:hint="cs"/>
          <w:i/>
          <w:iCs/>
          <w:rtl/>
        </w:rPr>
        <w:t xml:space="preserve"> هرگونه</w:t>
      </w:r>
      <w:r w:rsidRPr="00667E1C">
        <w:rPr>
          <w:rFonts w:cs="B Nazanin" w:hint="cs"/>
          <w:i/>
          <w:iCs/>
          <w:rtl/>
        </w:rPr>
        <w:t xml:space="preserve"> خطا تشخیص بهره گیری صحیح و یا سو استفاده از سرویس فوق به طور کامل با اتاق بازرگانی کرمان است و</w:t>
      </w:r>
      <w:r w:rsidR="00EA1015" w:rsidRPr="00667E1C">
        <w:rPr>
          <w:rFonts w:cs="B Nazanin" w:hint="cs"/>
          <w:i/>
          <w:iCs/>
          <w:rtl/>
        </w:rPr>
        <w:t xml:space="preserve"> این اتاق</w:t>
      </w:r>
      <w:r w:rsidRPr="00667E1C">
        <w:rPr>
          <w:rFonts w:cs="B Nazanin" w:hint="cs"/>
          <w:i/>
          <w:iCs/>
          <w:rtl/>
        </w:rPr>
        <w:t xml:space="preserve"> حق</w:t>
      </w:r>
      <w:r w:rsidR="00EA1015" w:rsidRPr="00667E1C">
        <w:rPr>
          <w:rFonts w:cs="B Nazanin" w:hint="cs"/>
          <w:i/>
          <w:iCs/>
          <w:rtl/>
        </w:rPr>
        <w:t xml:space="preserve"> و اختیار تام در</w:t>
      </w:r>
      <w:r w:rsidRPr="00667E1C">
        <w:rPr>
          <w:rFonts w:cs="B Nazanin" w:hint="cs"/>
          <w:i/>
          <w:iCs/>
          <w:rtl/>
        </w:rPr>
        <w:t xml:space="preserve"> قطع و یا محدود کردن سرویس فوق</w:t>
      </w:r>
      <w:r w:rsidR="008D43A8">
        <w:rPr>
          <w:rFonts w:cs="B Nazanin" w:hint="cs"/>
          <w:i/>
          <w:iCs/>
          <w:rtl/>
        </w:rPr>
        <w:t xml:space="preserve"> را</w:t>
      </w:r>
      <w:r w:rsidRPr="00667E1C">
        <w:rPr>
          <w:rFonts w:cs="B Nazanin" w:hint="cs"/>
          <w:i/>
          <w:iCs/>
          <w:rtl/>
        </w:rPr>
        <w:t xml:space="preserve"> </w:t>
      </w:r>
      <w:r w:rsidR="00EA1015" w:rsidRPr="00667E1C">
        <w:rPr>
          <w:rFonts w:cs="B Nazanin" w:hint="cs"/>
          <w:i/>
          <w:iCs/>
          <w:rtl/>
        </w:rPr>
        <w:t>خواهد داشت</w:t>
      </w:r>
      <w:r w:rsidRPr="00667E1C">
        <w:rPr>
          <w:rFonts w:cs="B Nazanin" w:hint="cs"/>
          <w:i/>
          <w:iCs/>
          <w:rtl/>
        </w:rPr>
        <w:t>.</w:t>
      </w:r>
    </w:p>
    <w:p w14:paraId="047D75BB" w14:textId="554DD9CB" w:rsidR="00560650" w:rsidRPr="00667E1C" w:rsidRDefault="000A114C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>مضاف بر</w:t>
      </w:r>
      <w:r w:rsidR="00560650" w:rsidRPr="00667E1C">
        <w:rPr>
          <w:rFonts w:cs="B Nazanin" w:hint="cs"/>
          <w:i/>
          <w:iCs/>
          <w:rtl/>
        </w:rPr>
        <w:t xml:space="preserve"> حق قطع و یا محدود کردن سرویس در صورت تشخیص </w:t>
      </w:r>
      <w:r w:rsidRPr="00667E1C">
        <w:rPr>
          <w:rFonts w:cs="B Nazanin" w:hint="cs"/>
          <w:i/>
          <w:iCs/>
          <w:rtl/>
        </w:rPr>
        <w:t>اتا</w:t>
      </w:r>
      <w:r w:rsidR="00560650" w:rsidRPr="00667E1C">
        <w:rPr>
          <w:rFonts w:cs="B Nazanin" w:hint="cs"/>
          <w:i/>
          <w:iCs/>
          <w:rtl/>
        </w:rPr>
        <w:t xml:space="preserve">ق، حق پیگیری قانونی و قضایی </w:t>
      </w:r>
      <w:r w:rsidRPr="00667E1C">
        <w:rPr>
          <w:rFonts w:cs="B Nazanin" w:hint="cs"/>
          <w:i/>
          <w:iCs/>
          <w:rtl/>
        </w:rPr>
        <w:t>خطا</w:t>
      </w:r>
      <w:r w:rsidR="00560650" w:rsidRPr="00667E1C">
        <w:rPr>
          <w:rFonts w:cs="B Nazanin" w:hint="cs"/>
          <w:i/>
          <w:iCs/>
          <w:rtl/>
        </w:rPr>
        <w:t xml:space="preserve"> و تعلیق کارت</w:t>
      </w:r>
      <w:r w:rsidRPr="00667E1C">
        <w:rPr>
          <w:rFonts w:cs="B Nazanin" w:hint="cs"/>
          <w:i/>
          <w:iCs/>
          <w:rtl/>
        </w:rPr>
        <w:t xml:space="preserve"> </w:t>
      </w:r>
      <w:r w:rsidR="00EA1015" w:rsidRPr="00667E1C">
        <w:rPr>
          <w:rFonts w:cs="B Nazanin" w:hint="cs"/>
          <w:i/>
          <w:iCs/>
          <w:rtl/>
        </w:rPr>
        <w:t xml:space="preserve">برای اتاق </w:t>
      </w:r>
      <w:r w:rsidRPr="00667E1C">
        <w:rPr>
          <w:rFonts w:cs="B Nazanin" w:hint="cs"/>
          <w:i/>
          <w:iCs/>
          <w:rtl/>
        </w:rPr>
        <w:t>کرمان</w:t>
      </w:r>
      <w:r w:rsidR="00EA1015" w:rsidRPr="00667E1C">
        <w:rPr>
          <w:rFonts w:cs="B Nazanin" w:hint="cs"/>
          <w:i/>
          <w:iCs/>
          <w:rtl/>
        </w:rPr>
        <w:t xml:space="preserve"> وجود دارد و اینجانب در این خصوص هیچگونه ادعا و اعتراضی نخواهم داشت.</w:t>
      </w:r>
    </w:p>
    <w:p w14:paraId="491BEEA3" w14:textId="588BAB16" w:rsidR="00EA1015" w:rsidRPr="00667E1C" w:rsidRDefault="00EA1015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 xml:space="preserve">جهت حل مشکلات فنی و یا دریافت راهنمایی جهت استفاده از سرویس فوق همکاران اتاق بازرگانی کرمان به صورت حضوری و تلفنی </w:t>
      </w:r>
      <w:r w:rsidR="00667E1C" w:rsidRPr="00667E1C">
        <w:rPr>
          <w:rFonts w:cs="B Nazanin" w:hint="cs"/>
          <w:i/>
          <w:iCs/>
          <w:rtl/>
        </w:rPr>
        <w:t>بین</w:t>
      </w:r>
      <w:r w:rsidRPr="00667E1C">
        <w:rPr>
          <w:rFonts w:cs="B Nazanin" w:hint="cs"/>
          <w:i/>
          <w:iCs/>
          <w:rtl/>
        </w:rPr>
        <w:t xml:space="preserve"> ساعت </w:t>
      </w:r>
      <w:r w:rsidR="000D2351" w:rsidRPr="000D2351">
        <w:rPr>
          <w:rFonts w:cs="B Nazanin" w:hint="cs"/>
          <w:b/>
          <w:bCs/>
          <w:i/>
          <w:iCs/>
          <w:sz w:val="24"/>
          <w:szCs w:val="24"/>
          <w:rtl/>
        </w:rPr>
        <w:t>8:30</w:t>
      </w:r>
      <w:r w:rsidRPr="000D2351">
        <w:rPr>
          <w:rFonts w:cs="B Nazanin" w:hint="cs"/>
          <w:b/>
          <w:bCs/>
          <w:i/>
          <w:iCs/>
          <w:sz w:val="24"/>
          <w:szCs w:val="24"/>
          <w:rtl/>
        </w:rPr>
        <w:t xml:space="preserve"> تا </w:t>
      </w:r>
      <w:r w:rsidR="000D2351" w:rsidRPr="000D2351">
        <w:rPr>
          <w:rFonts w:cs="B Nazanin" w:hint="cs"/>
          <w:b/>
          <w:bCs/>
          <w:i/>
          <w:iCs/>
          <w:sz w:val="24"/>
          <w:szCs w:val="24"/>
          <w:rtl/>
        </w:rPr>
        <w:t>12:30</w:t>
      </w:r>
      <w:r w:rsidRPr="000D2351">
        <w:rPr>
          <w:rFonts w:cs="B Nazanin" w:hint="cs"/>
          <w:b/>
          <w:bCs/>
          <w:i/>
          <w:iCs/>
          <w:sz w:val="24"/>
          <w:szCs w:val="24"/>
          <w:rtl/>
        </w:rPr>
        <w:t xml:space="preserve"> روزهای کاری عادی</w:t>
      </w:r>
      <w:r w:rsidRPr="00667E1C">
        <w:rPr>
          <w:rFonts w:cs="B Nazanin" w:hint="cs"/>
          <w:i/>
          <w:iCs/>
          <w:rtl/>
        </w:rPr>
        <w:t xml:space="preserve"> در </w:t>
      </w:r>
      <w:r w:rsidR="000A114C" w:rsidRPr="00667E1C">
        <w:rPr>
          <w:rFonts w:cs="B Nazanin" w:hint="cs"/>
          <w:i/>
          <w:iCs/>
          <w:rtl/>
        </w:rPr>
        <w:t>خدمت</w:t>
      </w:r>
      <w:r w:rsidR="00667E1C" w:rsidRPr="00667E1C">
        <w:rPr>
          <w:rFonts w:cs="B Nazanin" w:hint="cs"/>
          <w:i/>
          <w:iCs/>
          <w:rtl/>
        </w:rPr>
        <w:t xml:space="preserve"> اعضا</w:t>
      </w:r>
      <w:r w:rsidRPr="00667E1C">
        <w:rPr>
          <w:rFonts w:cs="B Nazanin" w:hint="cs"/>
          <w:i/>
          <w:iCs/>
          <w:rtl/>
        </w:rPr>
        <w:t xml:space="preserve"> </w:t>
      </w:r>
      <w:r w:rsidR="00667E1C" w:rsidRPr="00667E1C">
        <w:rPr>
          <w:rFonts w:cs="B Nazanin" w:hint="cs"/>
          <w:i/>
          <w:iCs/>
          <w:rtl/>
        </w:rPr>
        <w:t>بوده</w:t>
      </w:r>
      <w:r w:rsidRPr="00667E1C">
        <w:rPr>
          <w:rFonts w:cs="B Nazanin" w:hint="cs"/>
          <w:i/>
          <w:iCs/>
          <w:rtl/>
        </w:rPr>
        <w:t xml:space="preserve"> و</w:t>
      </w:r>
      <w:r w:rsidR="000A114C" w:rsidRPr="00667E1C">
        <w:rPr>
          <w:rFonts w:cs="B Nazanin" w:hint="cs"/>
          <w:i/>
          <w:iCs/>
          <w:rtl/>
        </w:rPr>
        <w:t xml:space="preserve"> مطلع هستم</w:t>
      </w:r>
      <w:r w:rsidRPr="00667E1C">
        <w:rPr>
          <w:rFonts w:cs="B Nazanin" w:hint="cs"/>
          <w:i/>
          <w:iCs/>
          <w:rtl/>
        </w:rPr>
        <w:t xml:space="preserve"> امکان پاسخگویی در ساعت ها و روزهای غیر کاری </w:t>
      </w:r>
      <w:r w:rsidR="000A114C" w:rsidRPr="00667E1C">
        <w:rPr>
          <w:rFonts w:cs="B Nazanin" w:hint="cs"/>
          <w:i/>
          <w:iCs/>
          <w:rtl/>
        </w:rPr>
        <w:t>وجود ندارد</w:t>
      </w:r>
      <w:r w:rsidRPr="00667E1C">
        <w:rPr>
          <w:rFonts w:cs="B Nazanin" w:hint="cs"/>
          <w:i/>
          <w:iCs/>
          <w:rtl/>
        </w:rPr>
        <w:t>.</w:t>
      </w:r>
    </w:p>
    <w:p w14:paraId="10AAD722" w14:textId="62DD563E" w:rsidR="000A114C" w:rsidRPr="005F0329" w:rsidRDefault="00667E1C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5F0329">
        <w:rPr>
          <w:rFonts w:cs="B Nazanin" w:hint="cs"/>
          <w:i/>
          <w:iCs/>
          <w:rtl/>
        </w:rPr>
        <w:t xml:space="preserve">آقا یا خانم </w:t>
      </w:r>
      <w:r w:rsidRPr="00714341">
        <w:rPr>
          <w:rFonts w:cs="B Nazanin" w:hint="cs"/>
          <w:i/>
          <w:iCs/>
          <w:sz w:val="16"/>
          <w:szCs w:val="16"/>
          <w:rtl/>
        </w:rPr>
        <w:t>...........................................................................................................................</w:t>
      </w:r>
      <w:r w:rsidRPr="005F0329">
        <w:rPr>
          <w:rFonts w:cs="B Nazanin" w:hint="cs"/>
          <w:i/>
          <w:iCs/>
          <w:rtl/>
        </w:rPr>
        <w:t xml:space="preserve"> با شماره کد ملی </w:t>
      </w:r>
      <w:r w:rsidRPr="00714341">
        <w:rPr>
          <w:rFonts w:cs="B Nazanin" w:hint="cs"/>
          <w:i/>
          <w:iCs/>
          <w:sz w:val="16"/>
          <w:szCs w:val="16"/>
          <w:rtl/>
        </w:rPr>
        <w:t>....................................................................................</w:t>
      </w:r>
      <w:r w:rsidRPr="005F0329">
        <w:rPr>
          <w:rFonts w:cs="B Nazanin" w:hint="cs"/>
          <w:i/>
          <w:iCs/>
          <w:rtl/>
        </w:rPr>
        <w:t xml:space="preserve"> و شماره موبایل </w:t>
      </w:r>
      <w:r w:rsidRPr="00714341">
        <w:rPr>
          <w:rFonts w:cs="B Nazanin" w:hint="cs"/>
          <w:i/>
          <w:iCs/>
          <w:sz w:val="16"/>
          <w:szCs w:val="16"/>
          <w:rtl/>
        </w:rPr>
        <w:t>............................................................................</w:t>
      </w:r>
      <w:r w:rsidRPr="005F0329">
        <w:rPr>
          <w:rFonts w:cs="B Nazanin" w:hint="cs"/>
          <w:i/>
          <w:iCs/>
          <w:rtl/>
        </w:rPr>
        <w:t xml:space="preserve"> به عنوان نماینده دارنده این کارت رسما به اتاق کرمان م</w:t>
      </w:r>
      <w:r w:rsidR="000A114C" w:rsidRPr="005F0329">
        <w:rPr>
          <w:rFonts w:cs="B Nazanin" w:hint="cs"/>
          <w:i/>
          <w:iCs/>
          <w:rtl/>
        </w:rPr>
        <w:t>عرفی شده به نمایندگی</w:t>
      </w:r>
      <w:r w:rsidRPr="005F0329">
        <w:rPr>
          <w:rFonts w:cs="B Nazanin" w:hint="cs"/>
          <w:i/>
          <w:iCs/>
          <w:rtl/>
        </w:rPr>
        <w:t xml:space="preserve"> و مسولیت</w:t>
      </w:r>
      <w:r w:rsidR="000A114C" w:rsidRPr="005F0329">
        <w:rPr>
          <w:rFonts w:cs="B Nazanin" w:hint="cs"/>
          <w:i/>
          <w:iCs/>
          <w:rtl/>
        </w:rPr>
        <w:t xml:space="preserve"> اینجانب (صاحب کارت) نام کاربری، رمز عبور و تنظیمات مربوطه را دریافت می کند. </w:t>
      </w:r>
    </w:p>
    <w:p w14:paraId="050BF79D" w14:textId="3A2770BE" w:rsidR="000A114C" w:rsidRPr="00667E1C" w:rsidRDefault="000A114C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 xml:space="preserve">اطلاع دارم که حداکثر تعداد کاربر برای هر کارت به صورت همزمان یک نفر بوده و حق واگذاری، فروش و یا به اشتراک گذاری </w:t>
      </w:r>
      <w:r w:rsidR="006424EA">
        <w:rPr>
          <w:rFonts w:cs="B Nazanin" w:hint="cs"/>
          <w:i/>
          <w:iCs/>
          <w:rtl/>
        </w:rPr>
        <w:t>نام کاربری و رمز ارائه شده</w:t>
      </w:r>
      <w:r w:rsidRPr="00667E1C">
        <w:rPr>
          <w:rFonts w:cs="B Nazanin" w:hint="cs"/>
          <w:i/>
          <w:iCs/>
          <w:rtl/>
        </w:rPr>
        <w:t xml:space="preserve"> را به شخص دیگری به هرعنوان نخواهم داشت.</w:t>
      </w:r>
    </w:p>
    <w:p w14:paraId="372707B8" w14:textId="6993E5BE" w:rsidR="000A114C" w:rsidRPr="00667E1C" w:rsidRDefault="000A114C" w:rsidP="00667E1C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i/>
          <w:iCs/>
        </w:rPr>
      </w:pPr>
      <w:r w:rsidRPr="00667E1C">
        <w:rPr>
          <w:rFonts w:cs="B Nazanin" w:hint="cs"/>
          <w:i/>
          <w:iCs/>
          <w:rtl/>
        </w:rPr>
        <w:t>با توجه به محدودیتهای پهنای باند و سرعت اینترنت و تعداد کاربران، تعیین</w:t>
      </w:r>
      <w:r w:rsidR="008D43A8">
        <w:rPr>
          <w:rFonts w:cs="B Nazanin" w:hint="cs"/>
          <w:i/>
          <w:iCs/>
          <w:rtl/>
        </w:rPr>
        <w:t xml:space="preserve"> </w:t>
      </w:r>
      <w:r w:rsidRPr="00667E1C">
        <w:rPr>
          <w:rFonts w:cs="B Nazanin" w:hint="cs"/>
          <w:i/>
          <w:iCs/>
          <w:rtl/>
        </w:rPr>
        <w:t>کلیه شرایط استفاده از سرویس فوق، حدود، حجم و شرایط مصرف اینترنت بین الملل صرفا با نظر اتاق بازرگانی کرمان خواهد بود.</w:t>
      </w:r>
    </w:p>
    <w:p w14:paraId="763438C2" w14:textId="77777777" w:rsidR="00A74D48" w:rsidRPr="00A74D48" w:rsidRDefault="000A114C" w:rsidP="00E11892">
      <w:pPr>
        <w:pStyle w:val="ListParagraph"/>
        <w:numPr>
          <w:ilvl w:val="0"/>
          <w:numId w:val="1"/>
        </w:numPr>
        <w:ind w:left="476" w:hanging="270"/>
        <w:jc w:val="both"/>
        <w:rPr>
          <w:rFonts w:cs="B Nazanin"/>
          <w:sz w:val="24"/>
          <w:szCs w:val="24"/>
        </w:rPr>
      </w:pPr>
      <w:r w:rsidRPr="006D4E61">
        <w:rPr>
          <w:rFonts w:cs="B Nazanin" w:hint="cs"/>
          <w:i/>
          <w:iCs/>
          <w:rtl/>
        </w:rPr>
        <w:t xml:space="preserve">آگاه هستم سرویس اینترنت بین الملل حاضر به عنوان یک خدمت عمومی و مسولیت قانونی و اجتماعی اتاق بازرگانی کرمان جهت تسهیل امور به فعالین ارائه می گردد و به صورت کاملا </w:t>
      </w:r>
      <w:r w:rsidRPr="006D4E61">
        <w:rPr>
          <w:rFonts w:cs="B Nazanin" w:hint="cs"/>
          <w:b/>
          <w:bCs/>
          <w:i/>
          <w:iCs/>
          <w:rtl/>
        </w:rPr>
        <w:t>رایگان</w:t>
      </w:r>
      <w:r w:rsidRPr="006D4E61">
        <w:rPr>
          <w:rFonts w:cs="B Nazanin" w:hint="cs"/>
          <w:i/>
          <w:iCs/>
          <w:rtl/>
        </w:rPr>
        <w:t xml:space="preserve"> می باشد.</w:t>
      </w:r>
    </w:p>
    <w:p w14:paraId="73CC56A3" w14:textId="037337E7" w:rsidR="00667E1C" w:rsidRPr="006D4E61" w:rsidRDefault="00D82310" w:rsidP="00A74D48">
      <w:pPr>
        <w:pStyle w:val="ListParagraph"/>
        <w:ind w:left="476"/>
        <w:jc w:val="both"/>
        <w:rPr>
          <w:rFonts w:cs="B Nazanin"/>
          <w:sz w:val="24"/>
          <w:szCs w:val="24"/>
          <w:rtl/>
        </w:rPr>
      </w:pPr>
      <w:r w:rsidRPr="00854F9F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AFF1488" wp14:editId="27E81629">
                <wp:simplePos x="0" y="0"/>
                <wp:positionH relativeFrom="margin">
                  <wp:align>center</wp:align>
                </wp:positionH>
                <wp:positionV relativeFrom="page">
                  <wp:posOffset>9067800</wp:posOffset>
                </wp:positionV>
                <wp:extent cx="6156960" cy="1257300"/>
                <wp:effectExtent l="0" t="0" r="1524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696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5592D" w14:textId="77BFF352" w:rsidR="00854F9F" w:rsidRPr="00854F9F" w:rsidRDefault="00743F79" w:rsidP="00854F9F">
                            <w:pPr>
                              <w:jc w:val="both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*</w:t>
                            </w:r>
                            <w:r w:rsidR="00A74D48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این </w:t>
                            </w:r>
                            <w:r w:rsidR="00A74D48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بخش در اتاق بازرگانی و بعد از </w:t>
                            </w:r>
                            <w:r w:rsidR="00A63816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کمیل شدن مدارک و تایید </w:t>
                            </w:r>
                            <w:r w:rsidR="00547014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س</w:t>
                            </w:r>
                            <w:r w:rsidR="008835E9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ولین</w:t>
                            </w:r>
                            <w:r w:rsidR="00A63816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اتاق پر شود. لطفا از قبل پر و امضا نشود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*</w:t>
                            </w:r>
                          </w:p>
                          <w:p w14:paraId="656AF08E" w14:textId="3824C28C" w:rsidR="00854F9F" w:rsidRDefault="00854F9F" w:rsidP="00854F9F">
                            <w:pPr>
                              <w:jc w:val="both"/>
                              <w:rPr>
                                <w:rFonts w:cs="B Nazanin"/>
                                <w:sz w:val="16"/>
                                <w:szCs w:val="1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اینجانب </w:t>
                            </w:r>
                            <w:r w:rsidRPr="000A114C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..................................................</w:t>
                            </w:r>
                            <w:r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.........</w:t>
                            </w:r>
                            <w:r w:rsidRPr="000A114C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....</w:t>
                            </w:r>
                            <w:r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 xml:space="preserve">..............................................  </w:t>
                            </w:r>
                            <w:r w:rsidRPr="00854F9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اطلاعات مربوط به اتصال اینترنت دارنده کارت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854F9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>فوق</w:t>
                            </w:r>
                            <w:r w:rsidR="00E8715E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با </w:t>
                            </w:r>
                            <w:r w:rsidR="00E8715E">
                              <w:rPr>
                                <w:rFonts w:cs="B Nazanin"/>
                                <w:sz w:val="24"/>
                                <w:szCs w:val="24"/>
                              </w:rPr>
                              <w:t>IP</w:t>
                            </w:r>
                            <w:r w:rsidR="00E8715E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زیر</w:t>
                            </w:r>
                            <w:r w:rsidRPr="00854F9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 را دریافت نمودم.</w:t>
                            </w:r>
                          </w:p>
                          <w:p w14:paraId="529B764A" w14:textId="36A82AC6" w:rsidR="00854F9F" w:rsidRPr="00743F79" w:rsidRDefault="00743F79" w:rsidP="00854F9F">
                            <w:pPr>
                              <w:jc w:val="both"/>
                              <w:rPr>
                                <w:rFonts w:cs="B Nazanin"/>
                                <w:sz w:val="20"/>
                                <w:szCs w:val="20"/>
                                <w:rtl/>
                              </w:rPr>
                            </w:pPr>
                            <w:r w:rsidRPr="00332B6C"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</w:rPr>
                              <w:t>IP</w:t>
                            </w:r>
                            <w:r w:rsidR="00332B6C" w:rsidRPr="00332B6C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:</w:t>
                            </w:r>
                            <w:r w:rsidR="00332B6C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332B6C" w:rsidRPr="000A114C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..................................................</w:t>
                            </w:r>
                            <w:r w:rsidR="00332B6C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.........</w:t>
                            </w:r>
                            <w:r w:rsidR="00332B6C" w:rsidRPr="000A114C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....</w:t>
                            </w:r>
                            <w:r w:rsidR="00332B6C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 xml:space="preserve">..............................................  </w:t>
                            </w:r>
                            <w:r w:rsidR="00854F9F">
                              <w:rPr>
                                <w:rFonts w:cs="B Nazanin"/>
                                <w:sz w:val="16"/>
                                <w:szCs w:val="16"/>
                                <w:rtl/>
                              </w:rPr>
                              <w:tab/>
                            </w:r>
                            <w:r w:rsidR="00854F9F">
                              <w:rPr>
                                <w:rFonts w:cs="B Nazanin"/>
                                <w:sz w:val="16"/>
                                <w:szCs w:val="16"/>
                                <w:rtl/>
                              </w:rPr>
                              <w:tab/>
                            </w:r>
                            <w:r w:rsidR="00854F9F" w:rsidRPr="00743F79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 xml:space="preserve">تاریخ </w:t>
                            </w:r>
                            <w:r w:rsidR="00854F9F" w:rsidRPr="00743F79">
                              <w:rPr>
                                <w:rFonts w:ascii="Times New Roman" w:hAnsi="Times New Roman" w:cs="Times New Roman" w:hint="cs"/>
                                <w:sz w:val="20"/>
                                <w:szCs w:val="20"/>
                                <w:rtl/>
                              </w:rPr>
                              <w:t>–</w:t>
                            </w:r>
                            <w:r w:rsidR="00854F9F" w:rsidRPr="00743F79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 xml:space="preserve"> امضا </w:t>
                            </w:r>
                            <w:r w:rsidR="00854F9F" w:rsidRPr="00743F79">
                              <w:rPr>
                                <w:rFonts w:ascii="Times New Roman" w:hAnsi="Times New Roman" w:cs="Times New Roman" w:hint="cs"/>
                                <w:sz w:val="20"/>
                                <w:szCs w:val="20"/>
                                <w:rtl/>
                              </w:rPr>
                              <w:t>–</w:t>
                            </w:r>
                            <w:r w:rsidR="00854F9F" w:rsidRPr="00743F79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 xml:space="preserve"> اثر انگش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shape w14:anchorId="4AFF1488" id="_x0000_s1028" type="#_x0000_t202" style="position:absolute;left:0;text-align:left;margin-left:0;margin-top:714pt;width:484.8pt;height:99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">
                <v:textbox>
                  <w:txbxContent>
                    <w:p w14:paraId="3EF5592D" w14:textId="77BFF352" w:rsidR="00854F9F" w:rsidRPr="00854F9F" w:rsidRDefault="00743F79" w:rsidP="00854F9F">
                      <w:pPr>
                        <w:jc w:val="both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*</w:t>
                      </w:r>
                      <w:r w:rsidR="00A74D48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این بخش در اتاق بازرگانی و بعد از </w:t>
                      </w:r>
                      <w:r w:rsidR="00A63816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تکمیل شدن مدارک و تایید </w:t>
                      </w:r>
                      <w:r w:rsidR="00547014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مس</w:t>
                      </w:r>
                      <w:r w:rsidR="008835E9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ولین</w:t>
                      </w:r>
                      <w:r w:rsidR="00A63816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اتاق پر شود. لطفا از قبل پر و امضا نشود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*</w:t>
                      </w:r>
                    </w:p>
                    <w:p w14:paraId="656AF08E" w14:textId="3824C28C" w:rsidR="00854F9F" w:rsidRDefault="00854F9F" w:rsidP="00854F9F">
                      <w:pPr>
                        <w:jc w:val="both"/>
                        <w:rPr>
                          <w:rFonts w:cs="B Nazanin"/>
                          <w:sz w:val="16"/>
                          <w:szCs w:val="16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اینجانب </w:t>
                      </w:r>
                      <w:r w:rsidRPr="000A114C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..................................................</w:t>
                      </w:r>
                      <w:r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.........</w:t>
                      </w:r>
                      <w:r w:rsidRPr="000A114C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....</w:t>
                      </w:r>
                      <w:r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 xml:space="preserve">..............................................  </w:t>
                      </w:r>
                      <w:r w:rsidRPr="00854F9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طلاعات مربوط به اتصال اینترنت دارنده کارت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854F9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فوق</w:t>
                      </w:r>
                      <w:r w:rsidR="00E8715E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با </w:t>
                      </w:r>
                      <w:r w:rsidR="00E8715E">
                        <w:rPr>
                          <w:rFonts w:cs="B Nazanin"/>
                          <w:sz w:val="24"/>
                          <w:szCs w:val="24"/>
                        </w:rPr>
                        <w:t>IP</w:t>
                      </w:r>
                      <w:r w:rsidR="00E8715E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زیر</w:t>
                      </w:r>
                      <w:r w:rsidRPr="00854F9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را دریافت نمودم.</w:t>
                      </w:r>
                    </w:p>
                    <w:p w14:paraId="529B764A" w14:textId="36A82AC6" w:rsidR="00854F9F" w:rsidRPr="00743F79" w:rsidRDefault="00743F79" w:rsidP="00854F9F">
                      <w:pPr>
                        <w:jc w:val="both"/>
                        <w:rPr>
                          <w:rFonts w:cs="B Nazanin"/>
                          <w:sz w:val="20"/>
                          <w:szCs w:val="20"/>
                          <w:rtl/>
                        </w:rPr>
                      </w:pPr>
                      <w:r w:rsidRPr="00332B6C">
                        <w:rPr>
                          <w:rFonts w:cs="B Nazanin"/>
                          <w:b/>
                          <w:bCs/>
                          <w:sz w:val="28"/>
                          <w:szCs w:val="28"/>
                        </w:rPr>
                        <w:t>IP</w:t>
                      </w:r>
                      <w:r w:rsidR="00332B6C" w:rsidRPr="00332B6C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:</w:t>
                      </w:r>
                      <w:r w:rsidR="00332B6C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332B6C" w:rsidRPr="000A114C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..................................................</w:t>
                      </w:r>
                      <w:r w:rsidR="00332B6C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.........</w:t>
                      </w:r>
                      <w:r w:rsidR="00332B6C" w:rsidRPr="000A114C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....</w:t>
                      </w:r>
                      <w:r w:rsidR="00332B6C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 xml:space="preserve">..............................................  </w:t>
                      </w:r>
                      <w:r w:rsidR="00854F9F">
                        <w:rPr>
                          <w:rFonts w:cs="B Nazanin"/>
                          <w:sz w:val="16"/>
                          <w:szCs w:val="16"/>
                          <w:rtl/>
                        </w:rPr>
                        <w:tab/>
                      </w:r>
                      <w:r w:rsidR="00854F9F">
                        <w:rPr>
                          <w:rFonts w:cs="B Nazanin"/>
                          <w:sz w:val="16"/>
                          <w:szCs w:val="16"/>
                          <w:rtl/>
                        </w:rPr>
                        <w:tab/>
                      </w:r>
                      <w:r w:rsidR="00854F9F" w:rsidRPr="00743F79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 xml:space="preserve">تاریخ </w:t>
                      </w:r>
                      <w:r w:rsidR="00854F9F" w:rsidRPr="00743F79">
                        <w:rPr>
                          <w:rFonts w:ascii="Times New Roman" w:hAnsi="Times New Roman" w:cs="Times New Roman" w:hint="cs"/>
                          <w:sz w:val="20"/>
                          <w:szCs w:val="20"/>
                          <w:rtl/>
                        </w:rPr>
                        <w:t>–</w:t>
                      </w:r>
                      <w:r w:rsidR="00854F9F" w:rsidRPr="00743F79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 xml:space="preserve"> امضا </w:t>
                      </w:r>
                      <w:r w:rsidR="00854F9F" w:rsidRPr="00743F79">
                        <w:rPr>
                          <w:rFonts w:ascii="Times New Roman" w:hAnsi="Times New Roman" w:cs="Times New Roman" w:hint="cs"/>
                          <w:sz w:val="20"/>
                          <w:szCs w:val="20"/>
                          <w:rtl/>
                        </w:rPr>
                        <w:t>–</w:t>
                      </w:r>
                      <w:r w:rsidR="00854F9F" w:rsidRPr="00743F79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 xml:space="preserve"> اثر انگشت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667E1C" w:rsidRPr="006D4E61">
        <w:rPr>
          <w:rFonts w:cs="B Nazanin" w:hint="cs"/>
          <w:sz w:val="24"/>
          <w:szCs w:val="24"/>
          <w:rtl/>
        </w:rPr>
        <w:t>نام و نام خانوادگی:</w:t>
      </w:r>
      <w:r w:rsidR="00E11892" w:rsidRPr="006D4E61">
        <w:rPr>
          <w:rFonts w:cs="B Nazanin"/>
          <w:sz w:val="24"/>
          <w:szCs w:val="24"/>
          <w:rtl/>
        </w:rPr>
        <w:tab/>
      </w:r>
      <w:r w:rsidR="00E11892" w:rsidRPr="006D4E61">
        <w:rPr>
          <w:rFonts w:cs="B Nazanin"/>
          <w:sz w:val="24"/>
          <w:szCs w:val="24"/>
          <w:rtl/>
        </w:rPr>
        <w:tab/>
      </w:r>
      <w:r w:rsidR="00E11892" w:rsidRPr="006D4E61">
        <w:rPr>
          <w:rFonts w:cs="B Nazanin"/>
          <w:sz w:val="24"/>
          <w:szCs w:val="24"/>
          <w:rtl/>
        </w:rPr>
        <w:tab/>
      </w:r>
      <w:r w:rsidR="00E11892" w:rsidRPr="006D4E61">
        <w:rPr>
          <w:rFonts w:cs="B Nazanin"/>
          <w:sz w:val="24"/>
          <w:szCs w:val="24"/>
          <w:rtl/>
        </w:rPr>
        <w:tab/>
      </w:r>
      <w:r w:rsidR="00E11892" w:rsidRPr="006D4E61">
        <w:rPr>
          <w:rFonts w:cs="B Nazanin"/>
          <w:sz w:val="24"/>
          <w:szCs w:val="24"/>
          <w:rtl/>
        </w:rPr>
        <w:tab/>
      </w:r>
      <w:r w:rsidR="00667E1C" w:rsidRPr="006D4E61">
        <w:rPr>
          <w:rFonts w:cs="B Nazanin" w:hint="cs"/>
          <w:sz w:val="24"/>
          <w:szCs w:val="24"/>
          <w:rtl/>
        </w:rPr>
        <w:t>تاریخ و امضا</w:t>
      </w:r>
      <w:r w:rsidR="00854F9F" w:rsidRPr="006D4E61">
        <w:rPr>
          <w:rFonts w:cs="B Nazanin" w:hint="cs"/>
          <w:sz w:val="24"/>
          <w:szCs w:val="24"/>
          <w:rtl/>
        </w:rPr>
        <w:t xml:space="preserve"> و مهر</w:t>
      </w:r>
      <w:r w:rsidR="00667E1C" w:rsidRPr="006D4E61">
        <w:rPr>
          <w:rFonts w:cs="B Nazanin" w:hint="cs"/>
          <w:sz w:val="24"/>
          <w:szCs w:val="24"/>
          <w:rtl/>
        </w:rPr>
        <w:t>:</w:t>
      </w:r>
    </w:p>
    <w:sectPr w:rsidR="00667E1C" w:rsidRPr="006D4E61" w:rsidSect="001F5C75">
      <w:pgSz w:w="11906" w:h="16838"/>
      <w:pgMar w:top="810" w:right="1440" w:bottom="45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4456E3"/>
    <w:multiLevelType w:val="hybridMultilevel"/>
    <w:tmpl w:val="9342BF7A"/>
    <w:lvl w:ilvl="0" w:tplc="01F0A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362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wMzc3MzCxMLU0NjZW0lEKTi0uzszPAykwqgUAZR5VBiwAAAA="/>
  </w:docVars>
  <w:rsids>
    <w:rsidRoot w:val="00AA480A"/>
    <w:rsid w:val="00036E24"/>
    <w:rsid w:val="0005706E"/>
    <w:rsid w:val="00057AB7"/>
    <w:rsid w:val="000A114C"/>
    <w:rsid w:val="000C7B7C"/>
    <w:rsid w:val="000D2351"/>
    <w:rsid w:val="000D248A"/>
    <w:rsid w:val="000D7289"/>
    <w:rsid w:val="001128BC"/>
    <w:rsid w:val="00164138"/>
    <w:rsid w:val="001B2DC4"/>
    <w:rsid w:val="001D4326"/>
    <w:rsid w:val="001D6CA2"/>
    <w:rsid w:val="001F23C3"/>
    <w:rsid w:val="001F5C75"/>
    <w:rsid w:val="00246558"/>
    <w:rsid w:val="002D1EC4"/>
    <w:rsid w:val="002E20AC"/>
    <w:rsid w:val="00311642"/>
    <w:rsid w:val="00332B6C"/>
    <w:rsid w:val="0034059A"/>
    <w:rsid w:val="00343A43"/>
    <w:rsid w:val="003B3CBC"/>
    <w:rsid w:val="004005AB"/>
    <w:rsid w:val="00422A61"/>
    <w:rsid w:val="0043499C"/>
    <w:rsid w:val="00435952"/>
    <w:rsid w:val="00462F7A"/>
    <w:rsid w:val="0047134F"/>
    <w:rsid w:val="0049526E"/>
    <w:rsid w:val="004A54C5"/>
    <w:rsid w:val="005130FB"/>
    <w:rsid w:val="005172B9"/>
    <w:rsid w:val="00547014"/>
    <w:rsid w:val="00560650"/>
    <w:rsid w:val="005B5FB7"/>
    <w:rsid w:val="005D772D"/>
    <w:rsid w:val="005F0329"/>
    <w:rsid w:val="006055C1"/>
    <w:rsid w:val="00614B3E"/>
    <w:rsid w:val="006424EA"/>
    <w:rsid w:val="00667E1C"/>
    <w:rsid w:val="006D0BB0"/>
    <w:rsid w:val="006D4E61"/>
    <w:rsid w:val="006D73FA"/>
    <w:rsid w:val="00714341"/>
    <w:rsid w:val="00743F79"/>
    <w:rsid w:val="00751F1E"/>
    <w:rsid w:val="00770FB7"/>
    <w:rsid w:val="00774DC2"/>
    <w:rsid w:val="00777BAD"/>
    <w:rsid w:val="007A50A3"/>
    <w:rsid w:val="00830272"/>
    <w:rsid w:val="008406C9"/>
    <w:rsid w:val="00854F9F"/>
    <w:rsid w:val="008835E9"/>
    <w:rsid w:val="008A27B3"/>
    <w:rsid w:val="008B3BD1"/>
    <w:rsid w:val="008C02F0"/>
    <w:rsid w:val="008D1AA0"/>
    <w:rsid w:val="008D43A8"/>
    <w:rsid w:val="008F1C72"/>
    <w:rsid w:val="009128C5"/>
    <w:rsid w:val="00915A50"/>
    <w:rsid w:val="009605F6"/>
    <w:rsid w:val="00973E87"/>
    <w:rsid w:val="00983D72"/>
    <w:rsid w:val="009A14F9"/>
    <w:rsid w:val="009B26D1"/>
    <w:rsid w:val="009B65E9"/>
    <w:rsid w:val="009E4067"/>
    <w:rsid w:val="00A102CE"/>
    <w:rsid w:val="00A63816"/>
    <w:rsid w:val="00A74D48"/>
    <w:rsid w:val="00AA2716"/>
    <w:rsid w:val="00AA480A"/>
    <w:rsid w:val="00AB41AA"/>
    <w:rsid w:val="00AB569D"/>
    <w:rsid w:val="00AE5FF5"/>
    <w:rsid w:val="00AF2BE5"/>
    <w:rsid w:val="00B05EE0"/>
    <w:rsid w:val="00B352B9"/>
    <w:rsid w:val="00B75F70"/>
    <w:rsid w:val="00B83C0F"/>
    <w:rsid w:val="00BF0F00"/>
    <w:rsid w:val="00BF49A0"/>
    <w:rsid w:val="00BF5CCC"/>
    <w:rsid w:val="00C11FEE"/>
    <w:rsid w:val="00C24E45"/>
    <w:rsid w:val="00C479A3"/>
    <w:rsid w:val="00C70747"/>
    <w:rsid w:val="00C8201D"/>
    <w:rsid w:val="00CA024F"/>
    <w:rsid w:val="00CD5E35"/>
    <w:rsid w:val="00D154EB"/>
    <w:rsid w:val="00D42126"/>
    <w:rsid w:val="00D71FC5"/>
    <w:rsid w:val="00D82310"/>
    <w:rsid w:val="00DA3036"/>
    <w:rsid w:val="00DA3BDE"/>
    <w:rsid w:val="00DC135B"/>
    <w:rsid w:val="00DC724C"/>
    <w:rsid w:val="00E11892"/>
    <w:rsid w:val="00E20C16"/>
    <w:rsid w:val="00E33EF0"/>
    <w:rsid w:val="00E46102"/>
    <w:rsid w:val="00E8715E"/>
    <w:rsid w:val="00EA1015"/>
    <w:rsid w:val="00EA17DB"/>
    <w:rsid w:val="00EE1F82"/>
    <w:rsid w:val="00F37DB1"/>
    <w:rsid w:val="00F9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15E350C"/>
  <w15:chartTrackingRefBased/>
  <w15:docId w15:val="{864B6605-B7F6-4F9A-B44F-5B945584A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AA48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48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48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48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48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480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480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480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480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8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48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48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48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48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48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48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48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48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48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8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80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48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48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48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48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48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48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48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480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ash Alavi</dc:creator>
  <cp:keywords/>
  <dc:description/>
  <cp:lastModifiedBy>soudabeh</cp:lastModifiedBy>
  <cp:revision>2</cp:revision>
  <dcterms:created xsi:type="dcterms:W3CDTF">2026-04-19T04:34:00Z</dcterms:created>
  <dcterms:modified xsi:type="dcterms:W3CDTF">2026-04-19T04:34:00Z</dcterms:modified>
</cp:coreProperties>
</file>